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r w:rsidRPr="003474B5">
        <w:lastRenderedPageBreak/>
        <w:t>Declaración de Originalidad</w:t>
      </w:r>
      <w:bookmarkEnd w:id="0"/>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r w:rsidRPr="003474B5">
        <w:lastRenderedPageBreak/>
        <w:t>Agradecimientos</w:t>
      </w:r>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r w:rsidRPr="003474B5">
        <w:lastRenderedPageBreak/>
        <w:t>Dedicatoria</w:t>
      </w:r>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1DDB17" w14:textId="59D429AE" w:rsidR="1935E34D" w:rsidRPr="003474B5" w:rsidRDefault="1935E34D" w:rsidP="00B31210">
      <w:pPr>
        <w:pStyle w:val="Ttulo1"/>
      </w:pPr>
      <w:r w:rsidRPr="003474B5">
        <w:t xml:space="preserve">Índice de </w:t>
      </w:r>
      <w:r w:rsidR="00AC1AD5">
        <w:t>general</w:t>
      </w:r>
    </w:p>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521C8D39"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1A9E34CC" w14:textId="673E0A43" w:rsidR="1935E34D" w:rsidRPr="003474B5" w:rsidRDefault="1935E34D" w:rsidP="00B31210">
      <w:pPr>
        <w:pStyle w:val="Ttulo1"/>
      </w:pPr>
      <w:r w:rsidRPr="003474B5">
        <w:lastRenderedPageBreak/>
        <w:t>Índice de figuras</w:t>
      </w:r>
    </w:p>
    <w:p w14:paraId="081A9975" w14:textId="7D60EED3" w:rsidR="00E90BDA" w:rsidRDefault="00E90BDA" w:rsidP="00E90BDA">
      <w:pPr>
        <w:spacing w:line="240" w:lineRule="auto"/>
        <w:jc w:val="both"/>
        <w:rPr>
          <w:rFonts w:ascii="Times New Roman" w:hAnsi="Times New Roman" w:cs="Times New Roman"/>
        </w:rPr>
      </w:pP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r w:rsidRPr="003474B5">
        <w:lastRenderedPageBreak/>
        <w:t>Índice de tablas</w:t>
      </w:r>
    </w:p>
    <w:p w14:paraId="5315037E" w14:textId="7AFBFD40" w:rsidR="6FD87222" w:rsidRDefault="6FD87222" w:rsidP="00491600">
      <w:pPr>
        <w:jc w:val="both"/>
        <w:rPr>
          <w:rFonts w:ascii="Times New Roman" w:hAnsi="Times New Roman" w:cs="Times New Roman"/>
        </w:rPr>
      </w:pP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r w:rsidRPr="003474B5">
        <w:lastRenderedPageBreak/>
        <w:t>Resumen</w:t>
      </w:r>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Ttulo1"/>
      </w:pPr>
      <w:r w:rsidRPr="003474B5">
        <w:lastRenderedPageBreak/>
        <w:t>Introducción</w:t>
      </w:r>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r w:rsidRPr="003474B5">
        <w:lastRenderedPageBreak/>
        <w:t>I. Planteamiento del problema</w:t>
      </w:r>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Ttulo2"/>
        <w:jc w:val="both"/>
        <w:rPr>
          <w:rFonts w:ascii="Times New Roman" w:hAnsi="Times New Roman" w:cs="Times New Roman"/>
        </w:rPr>
      </w:pPr>
      <w:r w:rsidRPr="003474B5">
        <w:rPr>
          <w:rFonts w:ascii="Times New Roman" w:hAnsi="Times New Roman" w:cs="Times New Roman"/>
        </w:rPr>
        <w:t>1.1 Antecedentes</w:t>
      </w:r>
    </w:p>
    <w:p w14:paraId="63D8C5E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1.1 Antecedentes</w:t>
      </w:r>
      <w:r>
        <w:rPr>
          <w:rStyle w:val="eop"/>
          <w:b/>
          <w:bCs/>
        </w:rPr>
        <w:t> </w:t>
      </w:r>
    </w:p>
    <w:p w14:paraId="0E2E07AB"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77777777" w:rsidR="00A534CE" w:rsidRPr="0086370F" w:rsidRDefault="00A534CE" w:rsidP="0086370F">
      <w:pPr>
        <w:pStyle w:val="paragraph"/>
        <w:shd w:val="clear" w:color="auto" w:fill="FFFFFF" w:themeFill="background1"/>
        <w:spacing w:before="0" w:beforeAutospacing="0" w:after="0" w:afterAutospacing="0"/>
        <w:ind w:left="-15"/>
        <w:jc w:val="both"/>
        <w:textAlignment w:val="baseline"/>
        <w:rPr>
          <w:rFonts w:ascii="Segoe UI" w:hAnsi="Segoe UI" w:cs="Segoe UI"/>
          <w:sz w:val="18"/>
          <w:szCs w:val="18"/>
        </w:rPr>
      </w:pPr>
      <w:r w:rsidRPr="0086370F">
        <w:rPr>
          <w:rStyle w:val="scxw122047549"/>
          <w:rFonts w:ascii="Arial" w:hAnsi="Arial" w:cs="Arial"/>
        </w:rPr>
        <w:t> </w:t>
      </w:r>
      <w:r w:rsidRPr="0086370F">
        <w:rPr>
          <w:rFonts w:ascii="Arial" w:hAnsi="Arial" w:cs="Arial"/>
        </w:rPr>
        <w:br/>
      </w:r>
      <w:r w:rsidRPr="0086370F">
        <w:rPr>
          <w:rStyle w:val="normaltextrun"/>
          <w:shd w:val="clear" w:color="auto" w:fill="F8F9FA"/>
        </w:rPr>
        <w:t>Por otro lado, Oracle Enterprise Resource Planning Cloud es un paquete de aplicaciones de software basado en la nube, presentado por Oracle Corporation en 2012. Este sistema administra las funciones empresariales que incluyen contabilidad, administración financiera, administración de proyectos y adquisiciones.</w:t>
      </w:r>
      <w:r w:rsidRPr="0086370F">
        <w:rPr>
          <w:rStyle w:val="eop"/>
        </w:rPr>
        <w:t> </w:t>
      </w:r>
    </w:p>
    <w:p w14:paraId="104C908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64526822"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mbién existe SAP ERP, que es un software de planificación de recursos empresariales desarrollado por la empresa alemana SAP SE. Este sistema incorpora las funciones comerciales clave de una organización.</w:t>
      </w:r>
      <w:r w:rsidRPr="0086370F">
        <w:rPr>
          <w:rStyle w:val="eop"/>
        </w:rPr>
        <w:t> </w:t>
      </w:r>
    </w:p>
    <w:p w14:paraId="4871C44E"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197D71EF"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lastRenderedPageBreak/>
        <w:t> </w:t>
      </w:r>
    </w:p>
    <w:p w14:paraId="1F9C98BD"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Ttulo2"/>
        <w:jc w:val="both"/>
        <w:rPr>
          <w:rFonts w:ascii="Times New Roman" w:hAnsi="Times New Roman" w:cs="Times New Roman"/>
        </w:rPr>
      </w:pPr>
      <w:r w:rsidRPr="003474B5">
        <w:rPr>
          <w:rFonts w:ascii="Times New Roman" w:hAnsi="Times New Roman" w:cs="Times New Roman"/>
        </w:rPr>
        <w:t>1.2 Definición del problema</w:t>
      </w:r>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124095">
      <w:pPr>
        <w:pStyle w:val="Ttulo2"/>
        <w:jc w:val="both"/>
        <w:rPr>
          <w:rFonts w:ascii="Times New Roman" w:hAnsi="Times New Roman" w:cs="Times New Roman"/>
        </w:rPr>
      </w:pPr>
      <w:r w:rsidRPr="003474B5">
        <w:rPr>
          <w:rFonts w:ascii="Times New Roman" w:hAnsi="Times New Roman" w:cs="Times New Roman"/>
        </w:rPr>
        <w:t>1.3 Objetivo</w:t>
      </w:r>
      <w:r w:rsidR="00270144">
        <w:rPr>
          <w:rFonts w:ascii="Times New Roman" w:hAnsi="Times New Roman" w:cs="Times New Roman"/>
        </w:rPr>
        <w:t xml:space="preserve"> General</w:t>
      </w:r>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270144">
      <w:pPr>
        <w:pStyle w:val="Ttulo2"/>
        <w:jc w:val="both"/>
        <w:rPr>
          <w:rFonts w:ascii="Times New Roman" w:hAnsi="Times New Roman" w:cs="Times New Roman"/>
        </w:rPr>
      </w:pPr>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p>
    <w:p w14:paraId="02F600D8" w14:textId="7D3BCC5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ERP adaptado a la empresa puede reducir los tiempos extraordinarios laborales? </w:t>
      </w:r>
      <w:r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Qué cambios se observan en los procesos del departamento de manufactura de la empresa?</w:t>
      </w:r>
      <w:r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Ttulo2"/>
        <w:jc w:val="both"/>
        <w:rPr>
          <w:rFonts w:ascii="Times New Roman" w:hAnsi="Times New Roman" w:cs="Times New Roman"/>
        </w:rPr>
      </w:pPr>
      <w:r w:rsidRPr="00F603CB">
        <w:rPr>
          <w:rFonts w:ascii="Times New Roman" w:hAnsi="Times New Roman" w:cs="Times New Roman"/>
        </w:rPr>
        <w:t>1.5 Justificación</w:t>
      </w:r>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Este sistema se llenará de la información de lo producido solo por el departamento de producción, los demás departamentos que requieran de la visualización de reportes de lo </w:t>
      </w:r>
      <w:r w:rsidRPr="00F603CB">
        <w:rPr>
          <w:rStyle w:val="normaltextrun"/>
        </w:rPr>
        <w:lastRenderedPageBreak/>
        <w:t>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0E5ADB7B"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608D9EEC"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Ttulo1"/>
      </w:pPr>
      <w:r w:rsidRPr="00F603CB">
        <w:lastRenderedPageBreak/>
        <w:t>II. Marco Referencial</w:t>
      </w:r>
    </w:p>
    <w:p w14:paraId="16178AB8" w14:textId="50F86D13" w:rsidR="00680E7D" w:rsidRPr="007644FB" w:rsidRDefault="00270144" w:rsidP="007644F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0C55EAEA" w14:textId="161D9A21" w:rsidR="532B3915" w:rsidRPr="00F603CB" w:rsidRDefault="532B3915" w:rsidP="00F55535">
      <w:pPr>
        <w:pStyle w:val="Ttulo2"/>
        <w:jc w:val="both"/>
        <w:rPr>
          <w:rFonts w:ascii="Times New Roman" w:hAnsi="Times New Roman" w:cs="Times New Roman"/>
          <w:szCs w:val="24"/>
        </w:rPr>
      </w:pPr>
      <w:r w:rsidRPr="00F603CB">
        <w:rPr>
          <w:rFonts w:ascii="Times New Roman" w:hAnsi="Times New Roman" w:cs="Times New Roman"/>
          <w:szCs w:val="24"/>
        </w:rPr>
        <w:t xml:space="preserve">2.1 Marco conceptual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Ttulo2"/>
        <w:jc w:val="both"/>
        <w:rPr>
          <w:rFonts w:ascii="Times New Roman" w:hAnsi="Times New Roman" w:cs="Times New Roman"/>
          <w:szCs w:val="24"/>
        </w:rPr>
      </w:pPr>
      <w:r w:rsidRPr="00F603CB">
        <w:rPr>
          <w:rFonts w:ascii="Times New Roman" w:hAnsi="Times New Roman" w:cs="Times New Roman"/>
          <w:szCs w:val="24"/>
        </w:rPr>
        <w:t xml:space="preserve">2.2 Marco teórico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w:t>
      </w:r>
      <w:r w:rsidRPr="007644FB">
        <w:rPr>
          <w:rStyle w:val="normaltextrun"/>
          <w:highlight w:val="yellow"/>
        </w:rPr>
        <w:t>sistemas</w:t>
      </w:r>
      <w:r w:rsidRPr="00F603CB">
        <w:rPr>
          <w:rStyle w:val="normaltextrun"/>
        </w:rPr>
        <w:t xml:space="preserve">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Pr="007644FB">
        <w:rPr>
          <w:rStyle w:val="normaltextrun"/>
          <w:highlight w:val="yellow"/>
        </w:rPr>
        <w:t>sistemas</w:t>
      </w:r>
      <w:r w:rsidRPr="00F603CB">
        <w:rPr>
          <w:rStyle w:val="normaltextrun"/>
        </w:rPr>
        <w:t>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w:t>
      </w:r>
      <w:r w:rsidRPr="007644FB">
        <w:rPr>
          <w:rStyle w:val="normaltextrun"/>
          <w:highlight w:val="yellow"/>
        </w:rPr>
        <w:t>sistemas</w:t>
      </w:r>
      <w:r w:rsidRPr="00F603CB">
        <w:rPr>
          <w:rStyle w:val="normaltextrun"/>
        </w:rPr>
        <w:t xml:space="preserve"> ERP mantienen todas las operaciones y procesos de la empresa bajo una misma base de datos compartida. Estos </w:t>
      </w:r>
      <w:r w:rsidRPr="007644FB">
        <w:rPr>
          <w:rStyle w:val="normaltextrun"/>
          <w:highlight w:val="yellow"/>
        </w:rPr>
        <w:t>sistema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6B195F0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77777777" w:rsidR="005C70F6" w:rsidRPr="00F603CB" w:rsidRDefault="005C70F6" w:rsidP="00F55535">
      <w:pPr>
        <w:spacing w:line="480" w:lineRule="auto"/>
        <w:jc w:val="both"/>
        <w:rPr>
          <w:rFonts w:ascii="Times New Roman" w:hAnsi="Times New Roman" w:cs="Times New Roman"/>
        </w:rPr>
      </w:pPr>
    </w:p>
    <w:p w14:paraId="0E54B356" w14:textId="4C6A8548" w:rsidR="532B3915" w:rsidRPr="00F603CB" w:rsidRDefault="532B3915" w:rsidP="00F55535">
      <w:pPr>
        <w:pStyle w:val="Ttulo2"/>
        <w:jc w:val="both"/>
        <w:rPr>
          <w:rFonts w:ascii="Times New Roman" w:hAnsi="Times New Roman" w:cs="Times New Roman"/>
          <w:szCs w:val="24"/>
        </w:rPr>
      </w:pPr>
      <w:r w:rsidRPr="00F603CB">
        <w:rPr>
          <w:rFonts w:ascii="Times New Roman" w:hAnsi="Times New Roman" w:cs="Times New Roman"/>
          <w:szCs w:val="24"/>
        </w:rPr>
        <w:t>2.3 Marco tecnológico</w:t>
      </w:r>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Orientado a Objetos: La programación orientada a objetos es una forma de organizar programas, y puede ser realizada usando cualquier lenguaje. Pero trabajando con lenguajes realmente </w:t>
      </w:r>
      <w:r w:rsidRPr="007644FB">
        <w:rPr>
          <w:rStyle w:val="normaltextrun"/>
          <w:highlight w:val="yellow"/>
        </w:rPr>
        <w:t>orientados a objetos</w:t>
      </w:r>
      <w:r w:rsidRPr="00F603CB">
        <w:rPr>
          <w:rStyle w:val="normaltextrun"/>
        </w:rPr>
        <w:t xml:space="preserve"> y ambientes totalmente </w:t>
      </w:r>
      <w:r w:rsidRPr="007644FB">
        <w:rPr>
          <w:rStyle w:val="normaltextrun"/>
          <w:highlight w:val="yellow"/>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w:t>
      </w:r>
      <w:r w:rsidRPr="00F603CB">
        <w:rPr>
          <w:rStyle w:val="normaltextrun"/>
        </w:rPr>
        <w:lastRenderedPageBreak/>
        <w:t>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401D97D0"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w:t>
      </w:r>
      <w:r w:rsidRPr="00E92A0F">
        <w:rPr>
          <w:rStyle w:val="normaltextrun"/>
          <w:highlight w:val="yellow"/>
        </w:rPr>
        <w:t>está y</w:t>
      </w:r>
      <w:r w:rsidRPr="00F603CB">
        <w:rPr>
          <w:rStyle w:val="normaltextrun"/>
        </w:rPr>
        <w:t xml:space="preserve">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imágenes y más; </w:t>
      </w:r>
      <w:r w:rsidRPr="00E92A0F">
        <w:rPr>
          <w:rStyle w:val="normaltextrun"/>
          <w:highlight w:val="yellow"/>
        </w:rPr>
        <w:t>de forma directamente en el base de datos</w:t>
      </w:r>
      <w:r w:rsidRPr="00F603CB">
        <w:rPr>
          <w:rStyle w:val="normaltextrun"/>
        </w:rPr>
        <w:t>. Recupera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Ttulo1"/>
      </w:pPr>
      <w:r w:rsidRPr="00F603CB">
        <w:lastRenderedPageBreak/>
        <w:t>III. Desarrollo del proyecto</w:t>
      </w:r>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60BB52A8" w:rsidR="002E1DB1" w:rsidRDefault="002E1DB1" w:rsidP="002E1DB1">
      <w:pPr>
        <w:pStyle w:val="Ttulo2"/>
        <w:jc w:val="both"/>
        <w:rPr>
          <w:rFonts w:ascii="Times New Roman" w:hAnsi="Times New Roman" w:cs="Times New Roman"/>
          <w:szCs w:val="24"/>
        </w:rPr>
      </w:pPr>
      <w:r w:rsidRPr="00F603CB">
        <w:rPr>
          <w:rFonts w:ascii="Times New Roman" w:hAnsi="Times New Roman" w:cs="Times New Roman"/>
          <w:szCs w:val="24"/>
        </w:rPr>
        <w:t>3.1 Producto propuesto</w:t>
      </w:r>
    </w:p>
    <w:p w14:paraId="0D5ED96A" w14:textId="77CFEAA0" w:rsidR="002A6FEB" w:rsidRDefault="00C31D15" w:rsidP="00DA681F">
      <w:pPr>
        <w:jc w:val="both"/>
      </w:pPr>
      <w: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074AF8" w14:paraId="1BD386C0" w14:textId="77777777" w:rsidTr="00C31D15">
        <w:tc>
          <w:tcPr>
            <w:tcW w:w="2155" w:type="dxa"/>
          </w:tcPr>
          <w:p w14:paraId="7965EC8A" w14:textId="25537D88"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563073B3" w14:textId="216DBF7E" w:rsidR="00C31D15" w:rsidRPr="00074AF8" w:rsidRDefault="00C31D15" w:rsidP="00074AF8">
            <w:pPr>
              <w:jc w:val="both"/>
              <w:rPr>
                <w:rFonts w:ascii="Times New Roman" w:hAnsi="Times New Roman" w:cs="Times New Roman"/>
              </w:rPr>
            </w:pPr>
            <w:r w:rsidRPr="00074AF8">
              <w:rPr>
                <w:rFonts w:ascii="Times New Roman" w:hAnsi="Times New Roman" w:cs="Times New Roman"/>
              </w:rPr>
              <w:t>R001</w:t>
            </w:r>
          </w:p>
        </w:tc>
      </w:tr>
      <w:tr w:rsidR="00C31D15" w:rsidRPr="00074AF8" w14:paraId="3AECE209" w14:textId="77777777" w:rsidTr="00C31D15">
        <w:tc>
          <w:tcPr>
            <w:tcW w:w="2155" w:type="dxa"/>
          </w:tcPr>
          <w:p w14:paraId="1CE53CBC" w14:textId="61ACABA8"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157A8A1" w14:textId="2685880C" w:rsidR="00C31D15" w:rsidRPr="00074AF8" w:rsidRDefault="00F8489D" w:rsidP="00074AF8">
            <w:pPr>
              <w:jc w:val="both"/>
              <w:rPr>
                <w:rFonts w:ascii="Times New Roman" w:hAnsi="Times New Roman" w:cs="Times New Roman"/>
              </w:rPr>
            </w:pPr>
            <w:r w:rsidRPr="00074AF8">
              <w:rPr>
                <w:rFonts w:ascii="Times New Roman" w:hAnsi="Times New Roman" w:cs="Times New Roman"/>
              </w:rPr>
              <w:t>M</w:t>
            </w:r>
            <w:r w:rsidR="00E92A0F">
              <w:rPr>
                <w:rFonts w:ascii="Times New Roman" w:hAnsi="Times New Roman" w:cs="Times New Roman"/>
              </w:rPr>
              <w:t>ó</w:t>
            </w:r>
            <w:r w:rsidRPr="00074AF8">
              <w:rPr>
                <w:rFonts w:ascii="Times New Roman" w:hAnsi="Times New Roman" w:cs="Times New Roman"/>
              </w:rPr>
              <w:t>dulo de inicio de sesión.</w:t>
            </w:r>
          </w:p>
        </w:tc>
      </w:tr>
      <w:tr w:rsidR="00C31D15" w:rsidRPr="00074AF8" w14:paraId="7460DFD8" w14:textId="77777777" w:rsidTr="00C31D15">
        <w:tc>
          <w:tcPr>
            <w:tcW w:w="2155" w:type="dxa"/>
          </w:tcPr>
          <w:p w14:paraId="2CA839EE" w14:textId="4F44E40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4CC31DF3" w14:textId="3D370D2F"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6C90FFE0" w14:textId="77777777" w:rsidTr="006A3182">
        <w:trPr>
          <w:trHeight w:val="1686"/>
        </w:trPr>
        <w:tc>
          <w:tcPr>
            <w:tcW w:w="2155" w:type="dxa"/>
          </w:tcPr>
          <w:p w14:paraId="4378693D" w14:textId="0C9E6DA4"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7D6A2817" w14:textId="41C96FAB" w:rsidR="00A03737" w:rsidRPr="00074AF8" w:rsidRDefault="00A03737" w:rsidP="00074AF8">
            <w:pPr>
              <w:jc w:val="both"/>
              <w:rPr>
                <w:rFonts w:ascii="Times New Roman" w:hAnsi="Times New Roman" w:cs="Times New Roman"/>
              </w:rPr>
            </w:pPr>
            <w:r w:rsidRPr="00074AF8">
              <w:rPr>
                <w:rFonts w:ascii="Times New Roman" w:hAnsi="Times New Roman" w:cs="Times New Roman"/>
              </w:rPr>
              <w:t>Interfaz de usuario para entrar en el sistema con credenciales otorgadas por el departamento de sistemas de la planta.</w:t>
            </w:r>
          </w:p>
        </w:tc>
      </w:tr>
    </w:tbl>
    <w:p w14:paraId="7E68E41F" w14:textId="5977129E" w:rsidR="00C31D15" w:rsidRPr="00074AF8" w:rsidRDefault="00C31D15" w:rsidP="00074AF8">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C31D15" w:rsidRPr="00074AF8" w14:paraId="3494AE83" w14:textId="77777777" w:rsidTr="006A3182">
        <w:tc>
          <w:tcPr>
            <w:tcW w:w="2155" w:type="dxa"/>
          </w:tcPr>
          <w:p w14:paraId="778B2A12"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30D9F4E4" w14:textId="2375446A" w:rsidR="00C31D15" w:rsidRPr="00074AF8" w:rsidRDefault="00A03737" w:rsidP="00074AF8">
            <w:pPr>
              <w:jc w:val="both"/>
              <w:rPr>
                <w:rFonts w:ascii="Times New Roman" w:hAnsi="Times New Roman" w:cs="Times New Roman"/>
              </w:rPr>
            </w:pPr>
            <w:r w:rsidRPr="00074AF8">
              <w:rPr>
                <w:rFonts w:ascii="Times New Roman" w:hAnsi="Times New Roman" w:cs="Times New Roman"/>
              </w:rPr>
              <w:t>R002</w:t>
            </w:r>
          </w:p>
        </w:tc>
      </w:tr>
      <w:tr w:rsidR="00C31D15" w:rsidRPr="00074AF8" w14:paraId="0B0B8EC2" w14:textId="77777777" w:rsidTr="006A3182">
        <w:tc>
          <w:tcPr>
            <w:tcW w:w="2155" w:type="dxa"/>
          </w:tcPr>
          <w:p w14:paraId="46F7AFB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71C7D9C" w14:textId="3F4C84C2" w:rsidR="00C31D15" w:rsidRPr="00074AF8" w:rsidRDefault="00F8489D" w:rsidP="00074AF8">
            <w:pPr>
              <w:jc w:val="both"/>
              <w:rPr>
                <w:rFonts w:ascii="Times New Roman" w:hAnsi="Times New Roman" w:cs="Times New Roman"/>
              </w:rPr>
            </w:pPr>
            <w:r w:rsidRPr="00074AF8">
              <w:rPr>
                <w:rFonts w:ascii="Times New Roman" w:hAnsi="Times New Roman" w:cs="Times New Roman"/>
              </w:rPr>
              <w:t xml:space="preserve">Módulo de </w:t>
            </w:r>
            <w:r w:rsidR="00A03737" w:rsidRPr="00074AF8">
              <w:rPr>
                <w:rFonts w:ascii="Times New Roman" w:hAnsi="Times New Roman" w:cs="Times New Roman"/>
              </w:rPr>
              <w:t>Captura para Operador</w:t>
            </w:r>
          </w:p>
        </w:tc>
      </w:tr>
      <w:tr w:rsidR="00C31D15" w:rsidRPr="00074AF8" w14:paraId="7C8BFCFD" w14:textId="77777777" w:rsidTr="006A3182">
        <w:tc>
          <w:tcPr>
            <w:tcW w:w="2155" w:type="dxa"/>
          </w:tcPr>
          <w:p w14:paraId="55706E1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553C1204" w14:textId="1C4CCD74"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5E7144FE" w14:textId="77777777" w:rsidTr="006A3182">
        <w:trPr>
          <w:trHeight w:val="1686"/>
        </w:trPr>
        <w:tc>
          <w:tcPr>
            <w:tcW w:w="2155" w:type="dxa"/>
          </w:tcPr>
          <w:p w14:paraId="21757870"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1D583A9D" w14:textId="77777777" w:rsidR="00A03737" w:rsidRPr="00074AF8" w:rsidRDefault="00A03737" w:rsidP="00074AF8">
            <w:pPr>
              <w:jc w:val="both"/>
              <w:rPr>
                <w:rFonts w:ascii="Times New Roman" w:hAnsi="Times New Roman" w:cs="Times New Roman"/>
              </w:rPr>
            </w:pPr>
            <w:r w:rsidRPr="00074AF8">
              <w:rPr>
                <w:rFonts w:ascii="Times New Roman" w:hAnsi="Times New Roman" w:cs="Times New Roman"/>
              </w:rPr>
              <w:t xml:space="preserve">Se requiere una interfaz </w:t>
            </w:r>
            <w:r w:rsidR="001E2EB3" w:rsidRPr="00074AF8">
              <w:rPr>
                <w:rFonts w:ascii="Times New Roman" w:hAnsi="Times New Roman" w:cs="Times New Roman"/>
              </w:rPr>
              <w:t>gráfica</w:t>
            </w:r>
            <w:r w:rsidRPr="00074AF8">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074AF8">
              <w:rPr>
                <w:rFonts w:ascii="Times New Roman" w:hAnsi="Times New Roman" w:cs="Times New Roman"/>
              </w:rPr>
              <w:t xml:space="preserve"> con características de:</w:t>
            </w:r>
          </w:p>
          <w:p w14:paraId="61B969F5" w14:textId="0F651EC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Meta de la producción.</w:t>
            </w:r>
          </w:p>
          <w:p w14:paraId="188F7141"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onteo de producción.</w:t>
            </w:r>
          </w:p>
          <w:p w14:paraId="01C183ED"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Tablas de datos capturados</w:t>
            </w:r>
          </w:p>
          <w:p w14:paraId="333B4B4F" w14:textId="10464868"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lastRenderedPageBreak/>
              <w:t>Campos para escribir la información de la producción</w:t>
            </w:r>
          </w:p>
          <w:p w14:paraId="329A2459" w14:textId="5ABC8B7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Botones de eventos (Capturar, cerrar sesión y cerrar aplicación)</w:t>
            </w:r>
          </w:p>
        </w:tc>
      </w:tr>
    </w:tbl>
    <w:p w14:paraId="48120D0B" w14:textId="7AB364A6" w:rsidR="00914BD2" w:rsidRDefault="00914BD2" w:rsidP="002A6FEB"/>
    <w:tbl>
      <w:tblPr>
        <w:tblStyle w:val="Tablaconcuadrcula"/>
        <w:tblW w:w="0" w:type="auto"/>
        <w:tblLook w:val="04A0" w:firstRow="1" w:lastRow="0" w:firstColumn="1" w:lastColumn="0" w:noHBand="0" w:noVBand="1"/>
      </w:tblPr>
      <w:tblGrid>
        <w:gridCol w:w="2155"/>
        <w:gridCol w:w="6475"/>
      </w:tblGrid>
      <w:tr w:rsidR="00C31D15" w:rsidRPr="00DA681F" w14:paraId="189541B6" w14:textId="77777777" w:rsidTr="006A3182">
        <w:tc>
          <w:tcPr>
            <w:tcW w:w="2155" w:type="dxa"/>
          </w:tcPr>
          <w:p w14:paraId="103162B1" w14:textId="5A366190" w:rsidR="00C31D15" w:rsidRPr="00DA681F" w:rsidRDefault="00914BD2" w:rsidP="00DA681F">
            <w:pPr>
              <w:jc w:val="both"/>
              <w:rPr>
                <w:rFonts w:ascii="Times New Roman" w:hAnsi="Times New Roman" w:cs="Times New Roman"/>
              </w:rPr>
            </w:pPr>
            <w:r w:rsidRPr="00DA681F">
              <w:rPr>
                <w:rFonts w:ascii="Times New Roman" w:hAnsi="Times New Roman" w:cs="Times New Roman"/>
              </w:rPr>
              <w:br w:type="page"/>
            </w:r>
            <w:r w:rsidR="00C31D15" w:rsidRPr="00DA681F">
              <w:rPr>
                <w:rFonts w:ascii="Times New Roman" w:hAnsi="Times New Roman" w:cs="Times New Roman"/>
              </w:rPr>
              <w:t>ID Requisito</w:t>
            </w:r>
          </w:p>
        </w:tc>
        <w:tc>
          <w:tcPr>
            <w:tcW w:w="6475" w:type="dxa"/>
          </w:tcPr>
          <w:p w14:paraId="51A3EBAE" w14:textId="42B7168D" w:rsidR="00C31D15" w:rsidRPr="00DA681F" w:rsidRDefault="00A03737" w:rsidP="00DA681F">
            <w:pPr>
              <w:jc w:val="both"/>
              <w:rPr>
                <w:rFonts w:ascii="Times New Roman" w:hAnsi="Times New Roman" w:cs="Times New Roman"/>
              </w:rPr>
            </w:pPr>
            <w:r w:rsidRPr="00DA681F">
              <w:rPr>
                <w:rFonts w:ascii="Times New Roman" w:hAnsi="Times New Roman" w:cs="Times New Roman"/>
              </w:rPr>
              <w:t>R002-A</w:t>
            </w:r>
          </w:p>
        </w:tc>
      </w:tr>
      <w:tr w:rsidR="00C31D15" w:rsidRPr="00DA681F" w14:paraId="7815A3DF" w14:textId="77777777" w:rsidTr="006A3182">
        <w:tc>
          <w:tcPr>
            <w:tcW w:w="2155" w:type="dxa"/>
          </w:tcPr>
          <w:p w14:paraId="3106B23E"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8F0C72B" w14:textId="68F4517A" w:rsidR="00C31D15" w:rsidRPr="00DA681F" w:rsidRDefault="00A03737" w:rsidP="00DA681F">
            <w:pPr>
              <w:jc w:val="both"/>
              <w:rPr>
                <w:rFonts w:ascii="Times New Roman" w:hAnsi="Times New Roman" w:cs="Times New Roman"/>
              </w:rPr>
            </w:pPr>
            <w:r w:rsidRPr="00DA681F">
              <w:rPr>
                <w:rFonts w:ascii="Times New Roman" w:hAnsi="Times New Roman" w:cs="Times New Roman"/>
              </w:rPr>
              <w:t>Botones para Eventos en la Captura</w:t>
            </w:r>
          </w:p>
        </w:tc>
      </w:tr>
      <w:tr w:rsidR="00C31D15" w:rsidRPr="00DA681F" w14:paraId="65C65025" w14:textId="77777777" w:rsidTr="006A3182">
        <w:tc>
          <w:tcPr>
            <w:tcW w:w="2155" w:type="dxa"/>
          </w:tcPr>
          <w:p w14:paraId="713C8763"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A22D807" w14:textId="23C6349C" w:rsidR="00C31D15" w:rsidRPr="00DA681F" w:rsidRDefault="00A03737" w:rsidP="00DA681F">
            <w:pPr>
              <w:jc w:val="both"/>
              <w:rPr>
                <w:rFonts w:ascii="Times New Roman" w:hAnsi="Times New Roman" w:cs="Times New Roman"/>
              </w:rPr>
            </w:pPr>
            <w:r w:rsidRPr="00DA681F">
              <w:rPr>
                <w:rFonts w:ascii="Times New Roman" w:hAnsi="Times New Roman" w:cs="Times New Roman"/>
              </w:rPr>
              <w:t>Requerimiento de Usuario</w:t>
            </w:r>
          </w:p>
        </w:tc>
      </w:tr>
      <w:tr w:rsidR="00C31D15" w:rsidRPr="00DA681F" w14:paraId="3CEC1CFD" w14:textId="77777777" w:rsidTr="006A3182">
        <w:trPr>
          <w:trHeight w:val="1686"/>
        </w:trPr>
        <w:tc>
          <w:tcPr>
            <w:tcW w:w="2155" w:type="dxa"/>
          </w:tcPr>
          <w:p w14:paraId="03FD7FD9"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9106F0B" w14:textId="77777777" w:rsidR="00C31D15" w:rsidRPr="00DA681F" w:rsidRDefault="00A03737" w:rsidP="00DA681F">
            <w:pPr>
              <w:jc w:val="both"/>
              <w:rPr>
                <w:rFonts w:ascii="Times New Roman" w:hAnsi="Times New Roman" w:cs="Times New Roman"/>
              </w:rPr>
            </w:pPr>
            <w:r w:rsidRPr="00DA681F">
              <w:rPr>
                <w:rFonts w:ascii="Times New Roman" w:hAnsi="Times New Roman" w:cs="Times New Roman"/>
              </w:rPr>
              <w:t>Se requieren algunos botones para generar eventos en el sistema tales como:</w:t>
            </w:r>
          </w:p>
          <w:p w14:paraId="213389DE" w14:textId="28FFC0C1" w:rsidR="00A03737" w:rsidRPr="00DA681F" w:rsidRDefault="00A03737"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apturar </w:t>
            </w:r>
            <w:r w:rsidR="00CC2EC1" w:rsidRPr="00DA681F">
              <w:rPr>
                <w:rFonts w:ascii="Times New Roman" w:hAnsi="Times New Roman" w:cs="Times New Roman"/>
              </w:rPr>
              <w:t>información</w:t>
            </w:r>
            <w:r w:rsidR="00914BD2" w:rsidRPr="00DA681F">
              <w:rPr>
                <w:rFonts w:ascii="Times New Roman" w:hAnsi="Times New Roman" w:cs="Times New Roman"/>
              </w:rPr>
              <w:t>.</w:t>
            </w:r>
          </w:p>
          <w:p w14:paraId="5A90FCA1" w14:textId="52CD4C95" w:rsidR="00CC2EC1" w:rsidRPr="00DA681F" w:rsidRDefault="00CC2EC1"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errar </w:t>
            </w:r>
            <w:r w:rsidR="00135E9B" w:rsidRPr="00DA681F">
              <w:rPr>
                <w:rFonts w:ascii="Times New Roman" w:hAnsi="Times New Roman" w:cs="Times New Roman"/>
              </w:rPr>
              <w:t>sesión</w:t>
            </w:r>
            <w:r w:rsidR="00914BD2" w:rsidRPr="00DA681F">
              <w:rPr>
                <w:rFonts w:ascii="Times New Roman" w:hAnsi="Times New Roman" w:cs="Times New Roman"/>
              </w:rPr>
              <w:t>.</w:t>
            </w:r>
          </w:p>
          <w:p w14:paraId="2F1E6A98" w14:textId="04EEA8C5" w:rsidR="00914BD2" w:rsidRPr="00DA681F" w:rsidRDefault="00914BD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errar aplicación.</w:t>
            </w:r>
          </w:p>
        </w:tc>
      </w:tr>
    </w:tbl>
    <w:p w14:paraId="11F21C39" w14:textId="0FB060FD" w:rsidR="00C31D15" w:rsidRPr="00DA681F" w:rsidRDefault="00C31D15"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914BD2" w:rsidRPr="00DA681F" w14:paraId="23854EFA" w14:textId="77777777" w:rsidTr="006A3182">
        <w:tc>
          <w:tcPr>
            <w:tcW w:w="2155" w:type="dxa"/>
          </w:tcPr>
          <w:p w14:paraId="2B4A0C8E"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2D07E2C" w14:textId="04235C50" w:rsidR="00914BD2" w:rsidRPr="00DA681F" w:rsidRDefault="00914BD2" w:rsidP="00DA681F">
            <w:pPr>
              <w:jc w:val="both"/>
              <w:rPr>
                <w:rFonts w:ascii="Times New Roman" w:hAnsi="Times New Roman" w:cs="Times New Roman"/>
              </w:rPr>
            </w:pPr>
            <w:r w:rsidRPr="00DA681F">
              <w:rPr>
                <w:rFonts w:ascii="Times New Roman" w:hAnsi="Times New Roman" w:cs="Times New Roman"/>
              </w:rPr>
              <w:t>R002-B</w:t>
            </w:r>
          </w:p>
        </w:tc>
      </w:tr>
      <w:tr w:rsidR="00914BD2" w:rsidRPr="00DA681F" w14:paraId="7D69F95F" w14:textId="77777777" w:rsidTr="006A3182">
        <w:tc>
          <w:tcPr>
            <w:tcW w:w="2155" w:type="dxa"/>
          </w:tcPr>
          <w:p w14:paraId="4C33A35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40EF8C1" w14:textId="0B75454E" w:rsidR="00914BD2" w:rsidRPr="00DA681F" w:rsidRDefault="00914BD2" w:rsidP="00DA681F">
            <w:pPr>
              <w:jc w:val="both"/>
              <w:rPr>
                <w:rFonts w:ascii="Times New Roman" w:hAnsi="Times New Roman" w:cs="Times New Roman"/>
              </w:rPr>
            </w:pPr>
            <w:r w:rsidRPr="00DA681F">
              <w:rPr>
                <w:rFonts w:ascii="Times New Roman" w:hAnsi="Times New Roman" w:cs="Times New Roman"/>
              </w:rPr>
              <w:t>Campos para la introducción de la información</w:t>
            </w:r>
          </w:p>
        </w:tc>
      </w:tr>
      <w:tr w:rsidR="00914BD2" w:rsidRPr="00DA681F" w14:paraId="04252558" w14:textId="77777777" w:rsidTr="006A3182">
        <w:tc>
          <w:tcPr>
            <w:tcW w:w="2155" w:type="dxa"/>
          </w:tcPr>
          <w:p w14:paraId="6590BC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C8B3960"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Requerimiento de Usuario</w:t>
            </w:r>
          </w:p>
        </w:tc>
      </w:tr>
      <w:tr w:rsidR="00914BD2" w:rsidRPr="00DA681F" w14:paraId="42BF7D9D" w14:textId="77777777" w:rsidTr="006A3182">
        <w:trPr>
          <w:trHeight w:val="1686"/>
        </w:trPr>
        <w:tc>
          <w:tcPr>
            <w:tcW w:w="2155" w:type="dxa"/>
          </w:tcPr>
          <w:p w14:paraId="201652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13566F3A" w14:textId="5A07727F" w:rsidR="00914BD2" w:rsidRPr="00DA681F" w:rsidRDefault="00914BD2" w:rsidP="00DA681F">
            <w:pPr>
              <w:jc w:val="both"/>
              <w:rPr>
                <w:rFonts w:ascii="Times New Roman" w:hAnsi="Times New Roman" w:cs="Times New Roman"/>
                <w:lang w:val="es-US"/>
              </w:rPr>
            </w:pPr>
            <w:r w:rsidRPr="00DA681F">
              <w:rPr>
                <w:rFonts w:ascii="Times New Roman" w:hAnsi="Times New Roman" w:cs="Times New Roman"/>
              </w:rPr>
              <w:t>Campos para la introducción de los datos de la producción tales como:</w:t>
            </w:r>
          </w:p>
          <w:p w14:paraId="1CF43D5A" w14:textId="47627127" w:rsidR="00914BD2"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r w:rsidR="00431045" w:rsidRPr="00DA681F">
              <w:rPr>
                <w:rFonts w:ascii="Times New Roman" w:hAnsi="Times New Roman" w:cs="Times New Roman"/>
              </w:rPr>
              <w:t>.</w:t>
            </w:r>
          </w:p>
          <w:p w14:paraId="683C22EC" w14:textId="7B3BFCE9"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r w:rsidR="00431045" w:rsidRPr="00DA681F">
              <w:rPr>
                <w:rFonts w:ascii="Times New Roman" w:hAnsi="Times New Roman" w:cs="Times New Roman"/>
              </w:rPr>
              <w:t>.</w:t>
            </w:r>
          </w:p>
          <w:p w14:paraId="1FC47E01" w14:textId="7D2B251E"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r w:rsidR="00431045" w:rsidRPr="00DA681F">
              <w:rPr>
                <w:rFonts w:ascii="Times New Roman" w:hAnsi="Times New Roman" w:cs="Times New Roman"/>
              </w:rPr>
              <w:t>.</w:t>
            </w:r>
          </w:p>
          <w:p w14:paraId="62AE4D5F" w14:textId="0622B94B" w:rsidR="001E2EB3"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2B3D6D2D" w14:textId="6A742E57"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75BF07F6" w14:textId="27DAD379"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71AE31F5" w14:textId="6FD3B530"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7C85924A" w14:textId="5C728706" w:rsidR="00914BD2" w:rsidRPr="00DA681F" w:rsidRDefault="00914BD2"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DA3C52" w:rsidRPr="00DA681F" w14:paraId="7C34D9E2" w14:textId="77777777" w:rsidTr="006A3182">
        <w:tc>
          <w:tcPr>
            <w:tcW w:w="2155" w:type="dxa"/>
          </w:tcPr>
          <w:p w14:paraId="5617D101"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AB9FD3C" w14:textId="28A53A91" w:rsidR="00DA3C52" w:rsidRPr="00DA681F" w:rsidRDefault="00DA3C52" w:rsidP="00DA681F">
            <w:pPr>
              <w:jc w:val="both"/>
              <w:rPr>
                <w:rFonts w:ascii="Times New Roman" w:hAnsi="Times New Roman" w:cs="Times New Roman"/>
              </w:rPr>
            </w:pPr>
            <w:r w:rsidRPr="00DA681F">
              <w:rPr>
                <w:rFonts w:ascii="Times New Roman" w:hAnsi="Times New Roman" w:cs="Times New Roman"/>
              </w:rPr>
              <w:t>R002-C</w:t>
            </w:r>
          </w:p>
        </w:tc>
      </w:tr>
      <w:tr w:rsidR="00DA3C52" w:rsidRPr="00DA681F" w14:paraId="3B85CAFD" w14:textId="77777777" w:rsidTr="006A3182">
        <w:tc>
          <w:tcPr>
            <w:tcW w:w="2155" w:type="dxa"/>
          </w:tcPr>
          <w:p w14:paraId="1297B34F"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0C68915" w14:textId="7BD2ACF2" w:rsidR="00DA3C52" w:rsidRPr="00DA681F" w:rsidRDefault="00DA3C52" w:rsidP="00DA681F">
            <w:pPr>
              <w:jc w:val="both"/>
              <w:rPr>
                <w:rFonts w:ascii="Times New Roman" w:hAnsi="Times New Roman" w:cs="Times New Roman"/>
              </w:rPr>
            </w:pPr>
            <w:r w:rsidRPr="00DA681F">
              <w:rPr>
                <w:rFonts w:ascii="Times New Roman" w:hAnsi="Times New Roman" w:cs="Times New Roman"/>
              </w:rPr>
              <w:t>Visualizar meta de producción</w:t>
            </w:r>
          </w:p>
        </w:tc>
      </w:tr>
      <w:tr w:rsidR="00DA3C52" w:rsidRPr="00DA681F" w14:paraId="2F1F1396" w14:textId="77777777" w:rsidTr="006A3182">
        <w:tc>
          <w:tcPr>
            <w:tcW w:w="2155" w:type="dxa"/>
          </w:tcPr>
          <w:p w14:paraId="16C91604"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5E639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Requerimiento de Usuario</w:t>
            </w:r>
          </w:p>
        </w:tc>
      </w:tr>
      <w:tr w:rsidR="00DA3C52" w:rsidRPr="00DA681F" w14:paraId="5DF100C7" w14:textId="77777777" w:rsidTr="006A3182">
        <w:trPr>
          <w:trHeight w:val="1686"/>
        </w:trPr>
        <w:tc>
          <w:tcPr>
            <w:tcW w:w="2155" w:type="dxa"/>
          </w:tcPr>
          <w:p w14:paraId="563F2DC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lastRenderedPageBreak/>
              <w:t>Descripción</w:t>
            </w:r>
          </w:p>
        </w:tc>
        <w:tc>
          <w:tcPr>
            <w:tcW w:w="6475" w:type="dxa"/>
          </w:tcPr>
          <w:p w14:paraId="1106E030"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Hacer visible dos datos:</w:t>
            </w:r>
          </w:p>
          <w:p w14:paraId="4FB8A842" w14:textId="4AF3380B"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La meta de la producción diaria</w:t>
            </w:r>
            <w:r w:rsidR="00E92A0F">
              <w:rPr>
                <w:rFonts w:ascii="Times New Roman" w:hAnsi="Times New Roman" w:cs="Times New Roman"/>
              </w:rPr>
              <w:t>: v</w:t>
            </w:r>
            <w:r w:rsidRPr="00DA681F">
              <w:rPr>
                <w:rFonts w:ascii="Times New Roman" w:hAnsi="Times New Roman" w:cs="Times New Roman"/>
              </w:rPr>
              <w:t>isualizar la meta de la producción esperada al final del día.</w:t>
            </w:r>
          </w:p>
          <w:p w14:paraId="583AAC4E" w14:textId="6F7E7291"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onteo total de la producción del día</w:t>
            </w:r>
            <w:r w:rsidR="00E92A0F">
              <w:rPr>
                <w:rFonts w:ascii="Times New Roman" w:hAnsi="Times New Roman" w:cs="Times New Roman"/>
              </w:rPr>
              <w:t>:  c</w:t>
            </w:r>
            <w:r w:rsidRPr="00DA681F">
              <w:rPr>
                <w:rFonts w:ascii="Times New Roman" w:hAnsi="Times New Roman" w:cs="Times New Roman"/>
              </w:rPr>
              <w:t>onteo</w:t>
            </w:r>
            <w:r w:rsidR="00243F1F" w:rsidRPr="00DA681F">
              <w:rPr>
                <w:rFonts w:ascii="Times New Roman" w:hAnsi="Times New Roman" w:cs="Times New Roman"/>
              </w:rPr>
              <w:t xml:space="preserve"> o sumatoria de la cantidad total de la producción diaria del departamento.</w:t>
            </w:r>
          </w:p>
        </w:tc>
      </w:tr>
    </w:tbl>
    <w:p w14:paraId="30B2CAB8" w14:textId="62D0B82D" w:rsidR="00DA3C52" w:rsidRPr="00DA681F" w:rsidRDefault="00DA3C52"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431045" w:rsidRPr="00DA681F" w14:paraId="566F8D6F" w14:textId="77777777" w:rsidTr="006A3182">
        <w:tc>
          <w:tcPr>
            <w:tcW w:w="2155" w:type="dxa"/>
          </w:tcPr>
          <w:p w14:paraId="0E20D49D"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C8932D3" w14:textId="54AA018F" w:rsidR="00431045" w:rsidRPr="00DA681F" w:rsidRDefault="00431045" w:rsidP="00DA681F">
            <w:pPr>
              <w:jc w:val="both"/>
              <w:rPr>
                <w:rFonts w:ascii="Times New Roman" w:hAnsi="Times New Roman" w:cs="Times New Roman"/>
              </w:rPr>
            </w:pPr>
            <w:r w:rsidRPr="00DA681F">
              <w:rPr>
                <w:rFonts w:ascii="Times New Roman" w:hAnsi="Times New Roman" w:cs="Times New Roman"/>
              </w:rPr>
              <w:t>R003</w:t>
            </w:r>
          </w:p>
        </w:tc>
      </w:tr>
      <w:tr w:rsidR="00431045" w:rsidRPr="00DA681F" w14:paraId="7463CF15" w14:textId="77777777" w:rsidTr="006A3182">
        <w:tc>
          <w:tcPr>
            <w:tcW w:w="2155" w:type="dxa"/>
          </w:tcPr>
          <w:p w14:paraId="1091D1CA"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529EC87" w14:textId="406D46E2" w:rsidR="00431045" w:rsidRPr="00DA681F" w:rsidRDefault="004C5C35" w:rsidP="00DA681F">
            <w:pPr>
              <w:jc w:val="both"/>
              <w:rPr>
                <w:rFonts w:ascii="Times New Roman" w:hAnsi="Times New Roman" w:cs="Times New Roman"/>
              </w:rPr>
            </w:pPr>
            <w:r w:rsidRPr="00DA681F">
              <w:rPr>
                <w:rFonts w:ascii="Times New Roman" w:hAnsi="Times New Roman" w:cs="Times New Roman"/>
              </w:rPr>
              <w:t>Modulo Menú</w:t>
            </w:r>
            <w:r w:rsidR="00431045" w:rsidRPr="00DA681F">
              <w:rPr>
                <w:rFonts w:ascii="Times New Roman" w:hAnsi="Times New Roman" w:cs="Times New Roman"/>
              </w:rPr>
              <w:t xml:space="preserve"> de Navegación</w:t>
            </w:r>
          </w:p>
        </w:tc>
      </w:tr>
      <w:tr w:rsidR="00431045" w:rsidRPr="00DA681F" w14:paraId="0A751AE5" w14:textId="77777777" w:rsidTr="006A3182">
        <w:tc>
          <w:tcPr>
            <w:tcW w:w="2155" w:type="dxa"/>
          </w:tcPr>
          <w:p w14:paraId="340C42E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56E7B18"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Requerimiento de Usuario</w:t>
            </w:r>
          </w:p>
        </w:tc>
      </w:tr>
      <w:tr w:rsidR="00431045" w:rsidRPr="00DA681F" w14:paraId="0315C7B9" w14:textId="77777777" w:rsidTr="006A3182">
        <w:trPr>
          <w:trHeight w:val="1686"/>
        </w:trPr>
        <w:tc>
          <w:tcPr>
            <w:tcW w:w="2155" w:type="dxa"/>
          </w:tcPr>
          <w:p w14:paraId="4995682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0A6D384" w14:textId="52CC25F1" w:rsidR="00431045" w:rsidRPr="00DA681F" w:rsidRDefault="00431045" w:rsidP="00DA681F">
            <w:pPr>
              <w:jc w:val="both"/>
              <w:rPr>
                <w:rFonts w:ascii="Times New Roman" w:hAnsi="Times New Roman" w:cs="Times New Roman"/>
              </w:rPr>
            </w:pPr>
            <w:r w:rsidRPr="00DA681F">
              <w:rPr>
                <w:rFonts w:ascii="Times New Roman" w:hAnsi="Times New Roman" w:cs="Times New Roman"/>
              </w:rPr>
              <w:t>Crear una interfaz gr</w:t>
            </w:r>
            <w:r w:rsidR="00E92A0F">
              <w:rPr>
                <w:rFonts w:ascii="Times New Roman" w:hAnsi="Times New Roman" w:cs="Times New Roman"/>
              </w:rPr>
              <w:t>á</w:t>
            </w:r>
            <w:r w:rsidRPr="00DA681F">
              <w:rPr>
                <w:rFonts w:ascii="Times New Roman" w:hAnsi="Times New Roman" w:cs="Times New Roman"/>
              </w:rPr>
              <w:t>fica que permita la navegación entre clases o entre interfaces gr</w:t>
            </w:r>
            <w:r w:rsidR="00E92A0F">
              <w:rPr>
                <w:rFonts w:ascii="Times New Roman" w:hAnsi="Times New Roman" w:cs="Times New Roman"/>
              </w:rPr>
              <w:t>á</w:t>
            </w:r>
            <w:r w:rsidRPr="00DA681F">
              <w:rPr>
                <w:rFonts w:ascii="Times New Roman" w:hAnsi="Times New Roman" w:cs="Times New Roman"/>
              </w:rPr>
              <w:t>ficas</w:t>
            </w:r>
            <w:r w:rsidR="00E92A0F">
              <w:rPr>
                <w:rFonts w:ascii="Times New Roman" w:hAnsi="Times New Roman" w:cs="Times New Roman"/>
              </w:rPr>
              <w:t>.</w:t>
            </w:r>
          </w:p>
          <w:p w14:paraId="065EA5D5" w14:textId="2EE084CC" w:rsidR="00431045" w:rsidRPr="00DA681F" w:rsidRDefault="00431045" w:rsidP="00DA681F">
            <w:pPr>
              <w:jc w:val="both"/>
              <w:rPr>
                <w:rFonts w:ascii="Times New Roman" w:hAnsi="Times New Roman" w:cs="Times New Roman"/>
              </w:rPr>
            </w:pPr>
            <w:r w:rsidRPr="00DA681F">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Reportes</w:t>
            </w:r>
          </w:p>
          <w:p w14:paraId="6C3AE0C5" w14:textId="264B3989"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Modificaciones/Eliminaciones</w:t>
            </w:r>
          </w:p>
          <w:p w14:paraId="0FC281CB" w14:textId="17687C23"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dulo de Inicio de Sesión</w:t>
            </w:r>
          </w:p>
          <w:p w14:paraId="5DEA5D9A" w14:textId="0983A1D6"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Búsqueda de Información.</w:t>
            </w:r>
          </w:p>
        </w:tc>
      </w:tr>
    </w:tbl>
    <w:p w14:paraId="7C3680D1" w14:textId="13527306" w:rsidR="00431045" w:rsidRPr="00DA681F" w:rsidRDefault="00431045"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4C5C35" w:rsidRPr="00DA681F" w14:paraId="003E38DC" w14:textId="77777777" w:rsidTr="006A3182">
        <w:tc>
          <w:tcPr>
            <w:tcW w:w="2155" w:type="dxa"/>
          </w:tcPr>
          <w:p w14:paraId="4DC2E3E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8AF1826" w14:textId="3D5A41A3" w:rsidR="004C5C35" w:rsidRPr="00DA681F" w:rsidRDefault="004C5C35" w:rsidP="00DA681F">
            <w:pPr>
              <w:jc w:val="both"/>
              <w:rPr>
                <w:rFonts w:ascii="Times New Roman" w:hAnsi="Times New Roman" w:cs="Times New Roman"/>
              </w:rPr>
            </w:pPr>
            <w:r w:rsidRPr="00DA681F">
              <w:rPr>
                <w:rFonts w:ascii="Times New Roman" w:hAnsi="Times New Roman" w:cs="Times New Roman"/>
              </w:rPr>
              <w:t>R004</w:t>
            </w:r>
          </w:p>
        </w:tc>
      </w:tr>
      <w:tr w:rsidR="004C5C35" w:rsidRPr="00DA681F" w14:paraId="1E4F6717" w14:textId="77777777" w:rsidTr="006A3182">
        <w:tc>
          <w:tcPr>
            <w:tcW w:w="2155" w:type="dxa"/>
          </w:tcPr>
          <w:p w14:paraId="6E17F5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827EA2C" w14:textId="1B3B4F05" w:rsidR="004C5C35" w:rsidRPr="00DA681F" w:rsidRDefault="004C5C35" w:rsidP="00DA681F">
            <w:pPr>
              <w:jc w:val="both"/>
              <w:rPr>
                <w:rFonts w:ascii="Times New Roman" w:hAnsi="Times New Roman" w:cs="Times New Roman"/>
              </w:rPr>
            </w:pPr>
            <w:r w:rsidRPr="00DA681F">
              <w:rPr>
                <w:rFonts w:ascii="Times New Roman" w:hAnsi="Times New Roman" w:cs="Times New Roman"/>
              </w:rPr>
              <w:t>Módulo de Búsqueda de información</w:t>
            </w:r>
          </w:p>
        </w:tc>
      </w:tr>
      <w:tr w:rsidR="004C5C35" w:rsidRPr="00DA681F" w14:paraId="2A731441" w14:textId="77777777" w:rsidTr="006A3182">
        <w:tc>
          <w:tcPr>
            <w:tcW w:w="2155" w:type="dxa"/>
          </w:tcPr>
          <w:p w14:paraId="67328D4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963F322"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Requerimiento de Usuario</w:t>
            </w:r>
          </w:p>
        </w:tc>
      </w:tr>
      <w:tr w:rsidR="004C5C35" w:rsidRPr="00DA681F" w14:paraId="2B69EA5D" w14:textId="77777777" w:rsidTr="006A3182">
        <w:trPr>
          <w:trHeight w:val="1686"/>
        </w:trPr>
        <w:tc>
          <w:tcPr>
            <w:tcW w:w="2155" w:type="dxa"/>
          </w:tcPr>
          <w:p w14:paraId="1BDCBE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749F5DD" w14:textId="2605CDDA" w:rsidR="004C5C35" w:rsidRPr="00DA681F" w:rsidRDefault="004C5C35" w:rsidP="00DA681F">
            <w:p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 xml:space="preserve">dulo para la búsqueda de la </w:t>
            </w:r>
            <w:r w:rsidR="0086370F" w:rsidRPr="00DA681F">
              <w:rPr>
                <w:rFonts w:ascii="Times New Roman" w:hAnsi="Times New Roman" w:cs="Times New Roman"/>
              </w:rPr>
              <w:t>información concisa o precisa, ayuda en las diferentes búsquedas además de los números de parte.</w:t>
            </w:r>
          </w:p>
        </w:tc>
      </w:tr>
    </w:tbl>
    <w:p w14:paraId="5D13702A" w14:textId="480FB62B" w:rsidR="0086370F" w:rsidRDefault="0086370F" w:rsidP="002A6FEB"/>
    <w:tbl>
      <w:tblPr>
        <w:tblStyle w:val="Tablaconcuadrcula"/>
        <w:tblW w:w="0" w:type="auto"/>
        <w:tblLook w:val="04A0" w:firstRow="1" w:lastRow="0" w:firstColumn="1" w:lastColumn="0" w:noHBand="0" w:noVBand="1"/>
      </w:tblPr>
      <w:tblGrid>
        <w:gridCol w:w="2155"/>
        <w:gridCol w:w="6475"/>
      </w:tblGrid>
      <w:tr w:rsidR="00234EA8" w:rsidRPr="00DA681F" w14:paraId="0882F9BB" w14:textId="77777777" w:rsidTr="00234EA8">
        <w:tc>
          <w:tcPr>
            <w:tcW w:w="2155" w:type="dxa"/>
          </w:tcPr>
          <w:p w14:paraId="206E643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606A8B5" w14:textId="5BA96B0D" w:rsidR="00234EA8" w:rsidRPr="00DA681F" w:rsidRDefault="00234EA8" w:rsidP="00234EA8">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A</w:t>
            </w:r>
          </w:p>
        </w:tc>
      </w:tr>
      <w:tr w:rsidR="00234EA8" w:rsidRPr="00DA681F" w14:paraId="6FF61E47" w14:textId="77777777" w:rsidTr="00234EA8">
        <w:tc>
          <w:tcPr>
            <w:tcW w:w="2155" w:type="dxa"/>
          </w:tcPr>
          <w:p w14:paraId="23B32379"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A6496B3" w14:textId="56B98AC4" w:rsidR="00234EA8" w:rsidRPr="00DA681F" w:rsidRDefault="00234EA8" w:rsidP="00234EA8">
            <w:pPr>
              <w:jc w:val="both"/>
              <w:rPr>
                <w:rFonts w:ascii="Times New Roman" w:hAnsi="Times New Roman" w:cs="Times New Roman"/>
              </w:rPr>
            </w:pPr>
            <w:r>
              <w:rPr>
                <w:rFonts w:ascii="Times New Roman" w:hAnsi="Times New Roman" w:cs="Times New Roman"/>
              </w:rPr>
              <w:t>Botones de Búsqueda</w:t>
            </w:r>
          </w:p>
        </w:tc>
      </w:tr>
      <w:tr w:rsidR="00234EA8" w:rsidRPr="00DA681F" w14:paraId="6A649F9C" w14:textId="77777777" w:rsidTr="00234EA8">
        <w:tc>
          <w:tcPr>
            <w:tcW w:w="2155" w:type="dxa"/>
          </w:tcPr>
          <w:p w14:paraId="4FF46E0C"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lastRenderedPageBreak/>
              <w:t>Tipo de Requisito</w:t>
            </w:r>
          </w:p>
        </w:tc>
        <w:tc>
          <w:tcPr>
            <w:tcW w:w="6475" w:type="dxa"/>
          </w:tcPr>
          <w:p w14:paraId="6F2E9DB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Requerimiento de Usuario</w:t>
            </w:r>
          </w:p>
        </w:tc>
      </w:tr>
      <w:tr w:rsidR="00234EA8" w:rsidRPr="00DA681F" w14:paraId="6F38007E" w14:textId="77777777" w:rsidTr="00234EA8">
        <w:trPr>
          <w:trHeight w:val="1686"/>
        </w:trPr>
        <w:tc>
          <w:tcPr>
            <w:tcW w:w="2155" w:type="dxa"/>
          </w:tcPr>
          <w:p w14:paraId="314C1DE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BEA5F30" w14:textId="4CD2EF47" w:rsidR="00234EA8" w:rsidRDefault="00234EA8" w:rsidP="00234EA8">
            <w:pPr>
              <w:jc w:val="both"/>
              <w:rPr>
                <w:rFonts w:ascii="Times New Roman" w:hAnsi="Times New Roman" w:cs="Times New Roman"/>
              </w:rPr>
            </w:pPr>
            <w:r>
              <w:rPr>
                <w:rFonts w:ascii="Times New Roman" w:hAnsi="Times New Roman" w:cs="Times New Roman"/>
              </w:rPr>
              <w:t>En esta ventana es necesario el uso de varios botones para la búsqueda según su campo, si la búsqueda es hacia algún n</w:t>
            </w:r>
            <w:r w:rsidR="00E92A0F">
              <w:rPr>
                <w:rFonts w:ascii="Times New Roman" w:hAnsi="Times New Roman" w:cs="Times New Roman"/>
              </w:rPr>
              <w:t>ú</w:t>
            </w:r>
            <w:r>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DA681F" w:rsidRDefault="00234EA8" w:rsidP="00234EA8">
            <w:pPr>
              <w:jc w:val="both"/>
              <w:rPr>
                <w:rFonts w:ascii="Times New Roman" w:hAnsi="Times New Roman" w:cs="Times New Roman"/>
              </w:rPr>
            </w:pPr>
            <w:r>
              <w:rPr>
                <w:rFonts w:ascii="Times New Roman" w:hAnsi="Times New Roman" w:cs="Times New Roman"/>
              </w:rPr>
              <w:t xml:space="preserve">Así como se debe dar botón en según la fecha o el </w:t>
            </w:r>
            <w:r w:rsidR="00AF2A57">
              <w:rPr>
                <w:rFonts w:ascii="Times New Roman" w:hAnsi="Times New Roman" w:cs="Times New Roman"/>
              </w:rPr>
              <w:t>intervalo</w:t>
            </w:r>
            <w:r>
              <w:rPr>
                <w:rFonts w:ascii="Times New Roman" w:hAnsi="Times New Roman" w:cs="Times New Roman"/>
              </w:rPr>
              <w:t xml:space="preserve"> de las fechas.</w:t>
            </w:r>
          </w:p>
        </w:tc>
      </w:tr>
    </w:tbl>
    <w:p w14:paraId="1DCC6112" w14:textId="44B4B406" w:rsidR="00234EA8" w:rsidRDefault="00234EA8" w:rsidP="002A6FEB"/>
    <w:tbl>
      <w:tblPr>
        <w:tblStyle w:val="Tablaconcuadrcula"/>
        <w:tblW w:w="0" w:type="auto"/>
        <w:tblLook w:val="04A0" w:firstRow="1" w:lastRow="0" w:firstColumn="1" w:lastColumn="0" w:noHBand="0" w:noVBand="1"/>
      </w:tblPr>
      <w:tblGrid>
        <w:gridCol w:w="2155"/>
        <w:gridCol w:w="6475"/>
      </w:tblGrid>
      <w:tr w:rsidR="00313493" w:rsidRPr="00DA681F" w14:paraId="01D36DE5" w14:textId="77777777" w:rsidTr="00D17EEA">
        <w:tc>
          <w:tcPr>
            <w:tcW w:w="2155" w:type="dxa"/>
          </w:tcPr>
          <w:p w14:paraId="00263D7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611BED9" w14:textId="0A21A1D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B</w:t>
            </w:r>
          </w:p>
        </w:tc>
      </w:tr>
      <w:tr w:rsidR="00313493" w:rsidRPr="00DA681F" w14:paraId="5A329DE9" w14:textId="77777777" w:rsidTr="00D17EEA">
        <w:tc>
          <w:tcPr>
            <w:tcW w:w="2155" w:type="dxa"/>
          </w:tcPr>
          <w:p w14:paraId="272B8AA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C725BA5" w14:textId="2681196C" w:rsidR="00313493" w:rsidRPr="00DA681F" w:rsidRDefault="00313493" w:rsidP="00D17EEA">
            <w:pPr>
              <w:jc w:val="both"/>
              <w:rPr>
                <w:rFonts w:ascii="Times New Roman" w:hAnsi="Times New Roman" w:cs="Times New Roman"/>
              </w:rPr>
            </w:pPr>
            <w:r>
              <w:rPr>
                <w:rFonts w:ascii="Times New Roman" w:hAnsi="Times New Roman" w:cs="Times New Roman"/>
              </w:rPr>
              <w:t>Botones de Navegación</w:t>
            </w:r>
          </w:p>
        </w:tc>
      </w:tr>
      <w:tr w:rsidR="00313493" w:rsidRPr="00DA681F" w14:paraId="5CCE4C53" w14:textId="77777777" w:rsidTr="00D17EEA">
        <w:tc>
          <w:tcPr>
            <w:tcW w:w="2155" w:type="dxa"/>
          </w:tcPr>
          <w:p w14:paraId="62E0CCBC"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51B210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3D5B37AE" w14:textId="77777777" w:rsidTr="00D17EEA">
        <w:trPr>
          <w:trHeight w:val="1686"/>
        </w:trPr>
        <w:tc>
          <w:tcPr>
            <w:tcW w:w="2155" w:type="dxa"/>
          </w:tcPr>
          <w:p w14:paraId="7152FCF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6099C561" w14:textId="77777777" w:rsidR="00313493" w:rsidRDefault="00313493" w:rsidP="00D17EEA">
            <w:pPr>
              <w:jc w:val="both"/>
              <w:rPr>
                <w:rFonts w:ascii="Times New Roman" w:hAnsi="Times New Roman" w:cs="Times New Roman"/>
              </w:rPr>
            </w:pPr>
            <w:r>
              <w:rPr>
                <w:rFonts w:ascii="Times New Roman" w:hAnsi="Times New Roman" w:cs="Times New Roman"/>
              </w:rPr>
              <w:t>Además de los botones que ya están incluidos en la búsqueda, es necesario tener otros dos botones:</w:t>
            </w:r>
          </w:p>
          <w:p w14:paraId="1D6D97DF" w14:textId="0268A390"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cerrar sesión:</w:t>
            </w:r>
            <w:r>
              <w:rPr>
                <w:rFonts w:ascii="Times New Roman" w:hAnsi="Times New Roman" w:cs="Times New Roman"/>
              </w:rPr>
              <w:br/>
              <w:t>Botón para salir de la sesión y pueda iniciar sesión otra persona</w:t>
            </w:r>
          </w:p>
          <w:p w14:paraId="50AAA3D0" w14:textId="3DC9B969"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Menú:</w:t>
            </w:r>
            <w:r>
              <w:rPr>
                <w:rFonts w:ascii="Times New Roman" w:hAnsi="Times New Roman" w:cs="Times New Roman"/>
              </w:rPr>
              <w:br/>
              <w:t>Botón que nos llevara al menú de acciones o de otras actividades.</w:t>
            </w:r>
          </w:p>
        </w:tc>
      </w:tr>
    </w:tbl>
    <w:p w14:paraId="636B24C4" w14:textId="77777777" w:rsidR="00234EA8" w:rsidRDefault="00234EA8" w:rsidP="002A6FEB"/>
    <w:tbl>
      <w:tblPr>
        <w:tblStyle w:val="Tablaconcuadrcula"/>
        <w:tblW w:w="0" w:type="auto"/>
        <w:tblLook w:val="04A0" w:firstRow="1" w:lastRow="0" w:firstColumn="1" w:lastColumn="0" w:noHBand="0" w:noVBand="1"/>
      </w:tblPr>
      <w:tblGrid>
        <w:gridCol w:w="2155"/>
        <w:gridCol w:w="6475"/>
      </w:tblGrid>
      <w:tr w:rsidR="00313493" w:rsidRPr="00DA681F" w14:paraId="2C8CF846" w14:textId="77777777" w:rsidTr="00D17EEA">
        <w:tc>
          <w:tcPr>
            <w:tcW w:w="2155" w:type="dxa"/>
          </w:tcPr>
          <w:p w14:paraId="1E896F7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9855EA7" w14:textId="448ED15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C</w:t>
            </w:r>
          </w:p>
        </w:tc>
      </w:tr>
      <w:tr w:rsidR="00313493" w:rsidRPr="00DA681F" w14:paraId="6486659D" w14:textId="77777777" w:rsidTr="00D17EEA">
        <w:tc>
          <w:tcPr>
            <w:tcW w:w="2155" w:type="dxa"/>
          </w:tcPr>
          <w:p w14:paraId="371D5379"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B180BB7" w14:textId="4319FD4B" w:rsidR="00313493" w:rsidRPr="00DA681F" w:rsidRDefault="00313493" w:rsidP="00D17EEA">
            <w:pPr>
              <w:jc w:val="both"/>
              <w:rPr>
                <w:rFonts w:ascii="Times New Roman" w:hAnsi="Times New Roman" w:cs="Times New Roman"/>
              </w:rPr>
            </w:pPr>
            <w:r>
              <w:rPr>
                <w:rFonts w:ascii="Times New Roman" w:hAnsi="Times New Roman" w:cs="Times New Roman"/>
              </w:rPr>
              <w:t>Campos de Escritura</w:t>
            </w:r>
          </w:p>
        </w:tc>
      </w:tr>
      <w:tr w:rsidR="00313493" w:rsidRPr="00DA681F" w14:paraId="17928161" w14:textId="77777777" w:rsidTr="00D17EEA">
        <w:tc>
          <w:tcPr>
            <w:tcW w:w="2155" w:type="dxa"/>
          </w:tcPr>
          <w:p w14:paraId="12F514E0"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F2E8ADF"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28E5CD4D" w14:textId="77777777" w:rsidTr="00D17EEA">
        <w:trPr>
          <w:trHeight w:val="1686"/>
        </w:trPr>
        <w:tc>
          <w:tcPr>
            <w:tcW w:w="2155" w:type="dxa"/>
          </w:tcPr>
          <w:p w14:paraId="6A7A1D15"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28966D4" w14:textId="749CAB99" w:rsidR="00313493" w:rsidRDefault="00313493" w:rsidP="00D17EEA">
            <w:pPr>
              <w:jc w:val="both"/>
              <w:rPr>
                <w:rFonts w:ascii="Times New Roman" w:hAnsi="Times New Roman" w:cs="Times New Roman"/>
              </w:rPr>
            </w:pPr>
            <w:r>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Números de serie</w:t>
            </w:r>
          </w:p>
          <w:p w14:paraId="682026A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Fecha de un día exacto</w:t>
            </w:r>
          </w:p>
          <w:p w14:paraId="5808B2A4" w14:textId="6D6FFBDF" w:rsidR="00313493" w:rsidRDefault="00AF2A57" w:rsidP="00313493">
            <w:pPr>
              <w:pStyle w:val="Prrafodelista"/>
              <w:numPr>
                <w:ilvl w:val="0"/>
                <w:numId w:val="9"/>
              </w:numPr>
              <w:jc w:val="both"/>
              <w:rPr>
                <w:rFonts w:ascii="Times New Roman" w:hAnsi="Times New Roman" w:cs="Times New Roman"/>
              </w:rPr>
            </w:pPr>
            <w:r>
              <w:rPr>
                <w:rFonts w:ascii="Times New Roman" w:hAnsi="Times New Roman" w:cs="Times New Roman"/>
              </w:rPr>
              <w:t>Intervalos</w:t>
            </w:r>
            <w:r w:rsidR="00313493">
              <w:rPr>
                <w:rFonts w:ascii="Times New Roman" w:hAnsi="Times New Roman" w:cs="Times New Roman"/>
              </w:rPr>
              <w:t xml:space="preserve"> de fechas (día, semana, mes, año, etc.)</w:t>
            </w:r>
          </w:p>
          <w:p w14:paraId="3DC69E1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lastRenderedPageBreak/>
              <w:t>Cantidades</w:t>
            </w:r>
          </w:p>
          <w:p w14:paraId="3BF78C0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Bultos</w:t>
            </w:r>
          </w:p>
          <w:p w14:paraId="1E13144B"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viaciones</w:t>
            </w:r>
          </w:p>
          <w:p w14:paraId="399875A3" w14:textId="48B8CCFC" w:rsidR="00313493" w:rsidRP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cripciones</w:t>
            </w:r>
          </w:p>
        </w:tc>
      </w:tr>
    </w:tbl>
    <w:p w14:paraId="19BFA71B" w14:textId="7EDAC3A3" w:rsidR="004C5C35" w:rsidRDefault="004C5C35" w:rsidP="0086370F">
      <w:pPr>
        <w:spacing w:line="240" w:lineRule="auto"/>
      </w:pPr>
    </w:p>
    <w:p w14:paraId="299043E5" w14:textId="77777777" w:rsidR="00313493" w:rsidRDefault="00313493" w:rsidP="0086370F">
      <w:pPr>
        <w:spacing w:line="240" w:lineRule="auto"/>
      </w:pPr>
    </w:p>
    <w:tbl>
      <w:tblPr>
        <w:tblStyle w:val="Tablaconcuadrcula"/>
        <w:tblW w:w="0" w:type="auto"/>
        <w:tblLook w:val="04A0" w:firstRow="1" w:lastRow="0" w:firstColumn="1" w:lastColumn="0" w:noHBand="0" w:noVBand="1"/>
      </w:tblPr>
      <w:tblGrid>
        <w:gridCol w:w="2155"/>
        <w:gridCol w:w="6475"/>
      </w:tblGrid>
      <w:tr w:rsidR="0086370F" w:rsidRPr="00DA681F" w14:paraId="071C91DF" w14:textId="77777777" w:rsidTr="006A3182">
        <w:tc>
          <w:tcPr>
            <w:tcW w:w="2155" w:type="dxa"/>
          </w:tcPr>
          <w:p w14:paraId="379A7A8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C5AEC00" w14:textId="19AFE7BF"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5</w:t>
            </w:r>
          </w:p>
        </w:tc>
      </w:tr>
      <w:tr w:rsidR="0086370F" w:rsidRPr="00DA681F" w14:paraId="3434860E" w14:textId="77777777" w:rsidTr="006A3182">
        <w:tc>
          <w:tcPr>
            <w:tcW w:w="2155" w:type="dxa"/>
          </w:tcPr>
          <w:p w14:paraId="6E14D1A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FBB017B" w14:textId="3CE59FD5" w:rsidR="0086370F" w:rsidRPr="00DA681F" w:rsidRDefault="0086370F" w:rsidP="00DA681F">
            <w:pPr>
              <w:jc w:val="both"/>
              <w:rPr>
                <w:rFonts w:ascii="Times New Roman" w:hAnsi="Times New Roman" w:cs="Times New Roman"/>
              </w:rPr>
            </w:pPr>
            <w:r w:rsidRPr="00DA681F">
              <w:rPr>
                <w:rFonts w:ascii="Times New Roman" w:hAnsi="Times New Roman" w:cs="Times New Roman"/>
              </w:rPr>
              <w:t>Generar Reportes</w:t>
            </w:r>
          </w:p>
        </w:tc>
      </w:tr>
      <w:tr w:rsidR="0086370F" w:rsidRPr="00DA681F" w14:paraId="48C3920E" w14:textId="77777777" w:rsidTr="006A3182">
        <w:tc>
          <w:tcPr>
            <w:tcW w:w="2155" w:type="dxa"/>
          </w:tcPr>
          <w:p w14:paraId="5E078DAB"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2D2B70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7BFCEA9B" w14:textId="77777777" w:rsidTr="006A3182">
        <w:trPr>
          <w:trHeight w:val="1686"/>
        </w:trPr>
        <w:tc>
          <w:tcPr>
            <w:tcW w:w="2155" w:type="dxa"/>
          </w:tcPr>
          <w:p w14:paraId="11C7041F"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9E67B1" w14:textId="3909F007"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para generar reportes en tiempos, reportes diarios, semanales, mensuales o en intervalos de tiempo.</w:t>
            </w:r>
          </w:p>
        </w:tc>
      </w:tr>
    </w:tbl>
    <w:p w14:paraId="161ED33D" w14:textId="75D82F8E" w:rsidR="0086370F" w:rsidRPr="00DA681F" w:rsidRDefault="0086370F"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DA681F" w14:paraId="0BA76C1A" w14:textId="77777777" w:rsidTr="006A3182">
        <w:tc>
          <w:tcPr>
            <w:tcW w:w="2155" w:type="dxa"/>
          </w:tcPr>
          <w:p w14:paraId="3C572EA2"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77A4E30D" w14:textId="0DB31F49"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6</w:t>
            </w:r>
          </w:p>
        </w:tc>
      </w:tr>
      <w:tr w:rsidR="0086370F" w:rsidRPr="00DA681F" w14:paraId="252F8B1C" w14:textId="77777777" w:rsidTr="006A3182">
        <w:tc>
          <w:tcPr>
            <w:tcW w:w="2155" w:type="dxa"/>
          </w:tcPr>
          <w:p w14:paraId="30EAD705"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C47AFC9" w14:textId="149AE0A1" w:rsidR="0086370F" w:rsidRPr="00DA681F" w:rsidRDefault="007E4FBC" w:rsidP="00DA681F">
            <w:pPr>
              <w:jc w:val="both"/>
              <w:rPr>
                <w:rFonts w:ascii="Times New Roman" w:hAnsi="Times New Roman" w:cs="Times New Roman"/>
              </w:rPr>
            </w:pPr>
            <w:r w:rsidRPr="00DA681F">
              <w:rPr>
                <w:rFonts w:ascii="Times New Roman" w:hAnsi="Times New Roman" w:cs="Times New Roman"/>
              </w:rPr>
              <w:t>Modulo de Modificaciones o Eliminaciones de datos</w:t>
            </w:r>
          </w:p>
        </w:tc>
      </w:tr>
      <w:tr w:rsidR="0086370F" w:rsidRPr="00DA681F" w14:paraId="2AB7B4DF" w14:textId="77777777" w:rsidTr="006A3182">
        <w:tc>
          <w:tcPr>
            <w:tcW w:w="2155" w:type="dxa"/>
          </w:tcPr>
          <w:p w14:paraId="2BF889E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8CEA5B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4C100E8B" w14:textId="77777777" w:rsidTr="006A3182">
        <w:trPr>
          <w:trHeight w:val="1686"/>
        </w:trPr>
        <w:tc>
          <w:tcPr>
            <w:tcW w:w="2155" w:type="dxa"/>
          </w:tcPr>
          <w:p w14:paraId="64A297C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4FB69A0" w14:textId="523EB4FD"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de modificaciones o eliminaciones de datos, en este m</w:t>
            </w:r>
            <w:r w:rsidR="00AF2A57">
              <w:rPr>
                <w:rFonts w:ascii="Times New Roman" w:hAnsi="Times New Roman" w:cs="Times New Roman"/>
              </w:rPr>
              <w:t>ó</w:t>
            </w:r>
            <w:r w:rsidRPr="00DA681F">
              <w:rPr>
                <w:rFonts w:ascii="Times New Roman" w:hAnsi="Times New Roman" w:cs="Times New Roman"/>
              </w:rPr>
              <w:t xml:space="preserve">dulo se puede modificar la </w:t>
            </w:r>
            <w:r w:rsidR="00F8489D" w:rsidRPr="00DA681F">
              <w:rPr>
                <w:rFonts w:ascii="Times New Roman" w:hAnsi="Times New Roman" w:cs="Times New Roman"/>
              </w:rPr>
              <w:t>información</w:t>
            </w:r>
            <w:r w:rsidRPr="00DA681F">
              <w:rPr>
                <w:rFonts w:ascii="Times New Roman" w:hAnsi="Times New Roman" w:cs="Times New Roman"/>
              </w:rPr>
              <w:t xml:space="preserve"> que ya ha sido capturada con anterioridad, </w:t>
            </w:r>
            <w:r w:rsidRPr="00AF2A57">
              <w:rPr>
                <w:rFonts w:ascii="Times New Roman" w:hAnsi="Times New Roman" w:cs="Times New Roman"/>
                <w:highlight w:val="yellow"/>
              </w:rPr>
              <w:t>modificar</w:t>
            </w:r>
            <w:r w:rsidRPr="00DA681F">
              <w:rPr>
                <w:rFonts w:ascii="Times New Roman" w:hAnsi="Times New Roman" w:cs="Times New Roman"/>
              </w:rPr>
              <w:t xml:space="preserve"> </w:t>
            </w:r>
            <w:r w:rsidR="00F8489D" w:rsidRPr="00DA681F">
              <w:rPr>
                <w:rFonts w:ascii="Times New Roman" w:hAnsi="Times New Roman" w:cs="Times New Roman"/>
              </w:rPr>
              <w:t>todos sus datos o solo los deseados además de la eliminación completa de esa información.</w:t>
            </w:r>
          </w:p>
        </w:tc>
      </w:tr>
    </w:tbl>
    <w:p w14:paraId="01A54510" w14:textId="64D0D11B" w:rsidR="0086370F" w:rsidRPr="00DA681F" w:rsidRDefault="0086370F"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7E4FBC" w:rsidRPr="00DA681F" w14:paraId="1611D9D3" w14:textId="77777777" w:rsidTr="007E4FBC">
        <w:tc>
          <w:tcPr>
            <w:tcW w:w="2155" w:type="dxa"/>
          </w:tcPr>
          <w:p w14:paraId="26C278B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D9E899C" w14:textId="0326DA84"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A</w:t>
            </w:r>
          </w:p>
        </w:tc>
      </w:tr>
      <w:tr w:rsidR="007E4FBC" w:rsidRPr="00DA681F" w14:paraId="162CFB2C" w14:textId="77777777" w:rsidTr="007E4FBC">
        <w:tc>
          <w:tcPr>
            <w:tcW w:w="2155" w:type="dxa"/>
          </w:tcPr>
          <w:p w14:paraId="45DE3750"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8FCD2B9" w14:textId="14F244C7" w:rsidR="007E4FBC" w:rsidRPr="00DA681F" w:rsidRDefault="007E4FBC" w:rsidP="00DA681F">
            <w:pPr>
              <w:jc w:val="both"/>
              <w:rPr>
                <w:rFonts w:ascii="Times New Roman" w:hAnsi="Times New Roman" w:cs="Times New Roman"/>
              </w:rPr>
            </w:pPr>
            <w:r w:rsidRPr="00DA681F">
              <w:rPr>
                <w:rFonts w:ascii="Times New Roman" w:hAnsi="Times New Roman" w:cs="Times New Roman"/>
              </w:rPr>
              <w:t>Tabla de Datos</w:t>
            </w:r>
          </w:p>
        </w:tc>
      </w:tr>
      <w:tr w:rsidR="007E4FBC" w:rsidRPr="00DA681F" w14:paraId="2EBF483D" w14:textId="77777777" w:rsidTr="007E4FBC">
        <w:tc>
          <w:tcPr>
            <w:tcW w:w="2155" w:type="dxa"/>
          </w:tcPr>
          <w:p w14:paraId="56AC731E"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0C91F37"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rsidRPr="00DA681F" w14:paraId="40065F7E" w14:textId="77777777" w:rsidTr="007E4FBC">
        <w:trPr>
          <w:trHeight w:val="1686"/>
        </w:trPr>
        <w:tc>
          <w:tcPr>
            <w:tcW w:w="2155" w:type="dxa"/>
          </w:tcPr>
          <w:p w14:paraId="7B431C08"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89750DF" w14:textId="301EBD40" w:rsidR="007E4FBC" w:rsidRPr="00DA681F" w:rsidRDefault="007E4FBC" w:rsidP="00DA681F">
            <w:pPr>
              <w:jc w:val="both"/>
              <w:rPr>
                <w:rFonts w:ascii="Times New Roman" w:hAnsi="Times New Roman" w:cs="Times New Roman"/>
              </w:rPr>
            </w:pPr>
            <w:r w:rsidRPr="00DA681F">
              <w:rPr>
                <w:rFonts w:ascii="Times New Roman" w:hAnsi="Times New Roman" w:cs="Times New Roman"/>
              </w:rPr>
              <w:t>En este m</w:t>
            </w:r>
            <w:r w:rsidR="00AF2A57">
              <w:rPr>
                <w:rFonts w:ascii="Times New Roman" w:hAnsi="Times New Roman" w:cs="Times New Roman"/>
              </w:rPr>
              <w:t>ó</w:t>
            </w:r>
            <w:r w:rsidRPr="00DA681F">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4DB718F5" w:rsidR="007E4FBC" w:rsidRPr="00DA681F" w:rsidRDefault="007E4FBC"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7E4FBC" w:rsidRPr="00DA681F" w14:paraId="33E4CF8A" w14:textId="77777777" w:rsidTr="007E4FBC">
        <w:tc>
          <w:tcPr>
            <w:tcW w:w="2155" w:type="dxa"/>
          </w:tcPr>
          <w:p w14:paraId="2E7624E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05735086" w14:textId="48595F45"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B</w:t>
            </w:r>
          </w:p>
        </w:tc>
      </w:tr>
      <w:tr w:rsidR="007E4FBC" w:rsidRPr="00DA681F" w14:paraId="3034AD37" w14:textId="77777777" w:rsidTr="007E4FBC">
        <w:tc>
          <w:tcPr>
            <w:tcW w:w="2155" w:type="dxa"/>
          </w:tcPr>
          <w:p w14:paraId="6BFAB71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C4E3ADB" w14:textId="19A91118" w:rsidR="007E4FBC" w:rsidRPr="00DA681F" w:rsidRDefault="007E4FBC" w:rsidP="00DA681F">
            <w:pPr>
              <w:jc w:val="both"/>
              <w:rPr>
                <w:rFonts w:ascii="Times New Roman" w:hAnsi="Times New Roman" w:cs="Times New Roman"/>
              </w:rPr>
            </w:pPr>
            <w:r w:rsidRPr="00DA681F">
              <w:rPr>
                <w:rFonts w:ascii="Times New Roman" w:hAnsi="Times New Roman" w:cs="Times New Roman"/>
              </w:rPr>
              <w:t>Botones para Eventos</w:t>
            </w:r>
          </w:p>
        </w:tc>
      </w:tr>
      <w:tr w:rsidR="007E4FBC" w:rsidRPr="00DA681F" w14:paraId="15DAF2DF" w14:textId="77777777" w:rsidTr="007E4FBC">
        <w:tc>
          <w:tcPr>
            <w:tcW w:w="2155" w:type="dxa"/>
          </w:tcPr>
          <w:p w14:paraId="6FE5DFA9"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0C2379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14:paraId="12A4960D" w14:textId="77777777" w:rsidTr="007E4FBC">
        <w:trPr>
          <w:trHeight w:val="1686"/>
        </w:trPr>
        <w:tc>
          <w:tcPr>
            <w:tcW w:w="2155" w:type="dxa"/>
          </w:tcPr>
          <w:p w14:paraId="0BA42124"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2DB2BDE" w14:textId="2E72F346" w:rsidR="007E4FBC" w:rsidRPr="00DA681F" w:rsidRDefault="007E4FBC" w:rsidP="00DA681F">
            <w:pPr>
              <w:jc w:val="both"/>
              <w:rPr>
                <w:rFonts w:ascii="Times New Roman" w:hAnsi="Times New Roman" w:cs="Times New Roman"/>
              </w:rPr>
            </w:pPr>
            <w:r w:rsidRPr="00DA681F">
              <w:rPr>
                <w:rFonts w:ascii="Times New Roman" w:hAnsi="Times New Roman" w:cs="Times New Roman"/>
              </w:rPr>
              <w:t xml:space="preserve">En este </w:t>
            </w:r>
            <w:r w:rsidR="00074AF8" w:rsidRPr="00DA681F">
              <w:rPr>
                <w:rFonts w:ascii="Times New Roman" w:hAnsi="Times New Roman" w:cs="Times New Roman"/>
              </w:rPr>
              <w:t>módulo</w:t>
            </w:r>
            <w:r w:rsidRPr="00DA681F">
              <w:rPr>
                <w:rFonts w:ascii="Times New Roman" w:hAnsi="Times New Roman" w:cs="Times New Roman"/>
              </w:rPr>
              <w:t xml:space="preserve"> se requieren algunos botones los cuales generaran eventos en el programa los cuales son:</w:t>
            </w:r>
          </w:p>
          <w:p w14:paraId="1A83DF63" w14:textId="29C95557"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Capturar:</w:t>
            </w:r>
            <w:r w:rsidRPr="00DA681F">
              <w:rPr>
                <w:rFonts w:ascii="Times New Roman" w:hAnsi="Times New Roman" w:cs="Times New Roman"/>
              </w:rPr>
              <w:br/>
              <w:t>Capturar información la cual no ha sido capturada y generando nueva en la BD.</w:t>
            </w:r>
          </w:p>
          <w:p w14:paraId="2ED9136E" w14:textId="41E28A76"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Buscar:</w:t>
            </w:r>
            <w:r w:rsidRPr="00DA681F">
              <w:rPr>
                <w:rFonts w:ascii="Times New Roman" w:hAnsi="Times New Roman" w:cs="Times New Roman"/>
              </w:rPr>
              <w:br/>
            </w:r>
            <w:r w:rsidR="00074AF8" w:rsidRPr="00DA681F">
              <w:rPr>
                <w:rFonts w:ascii="Times New Roman" w:hAnsi="Times New Roman" w:cs="Times New Roman"/>
              </w:rPr>
              <w:t>Este evento buscará información que requiere el usuario para visualizar, eliminar o modificar la información deseada, este solo será generado por un n</w:t>
            </w:r>
            <w:r w:rsidR="00AF2A57">
              <w:rPr>
                <w:rFonts w:ascii="Times New Roman" w:hAnsi="Times New Roman" w:cs="Times New Roman"/>
              </w:rPr>
              <w:t>ú</w:t>
            </w:r>
            <w:r w:rsidR="00074AF8" w:rsidRPr="00DA681F">
              <w:rPr>
                <w:rFonts w:ascii="Times New Roman" w:hAnsi="Times New Roman" w:cs="Times New Roman"/>
              </w:rPr>
              <w:t>mero de parte o por algún ID</w:t>
            </w:r>
          </w:p>
          <w:p w14:paraId="55F95C22"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odificar:</w:t>
            </w:r>
            <w:r w:rsidRPr="00DA681F">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Eliminar:</w:t>
            </w:r>
            <w:r w:rsidRPr="00DA681F">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enú:</w:t>
            </w:r>
            <w:r w:rsidRPr="00DA681F">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Limpiar:</w:t>
            </w:r>
            <w:r w:rsidRPr="00DA681F">
              <w:rPr>
                <w:rFonts w:ascii="Times New Roman" w:hAnsi="Times New Roman" w:cs="Times New Roman"/>
              </w:rPr>
              <w:br/>
              <w:t>Este botón genera el evento de limpiar o dejar sin valores los campos de la ventana de modificaciones.</w:t>
            </w:r>
          </w:p>
        </w:tc>
      </w:tr>
    </w:tbl>
    <w:p w14:paraId="04454D31" w14:textId="31D4FD71" w:rsidR="007E4FBC" w:rsidRDefault="007E4FBC" w:rsidP="002A6FEB"/>
    <w:tbl>
      <w:tblPr>
        <w:tblStyle w:val="Tablaconcuadrcula"/>
        <w:tblW w:w="0" w:type="auto"/>
        <w:tblLook w:val="04A0" w:firstRow="1" w:lastRow="0" w:firstColumn="1" w:lastColumn="0" w:noHBand="0" w:noVBand="1"/>
      </w:tblPr>
      <w:tblGrid>
        <w:gridCol w:w="2155"/>
        <w:gridCol w:w="6475"/>
      </w:tblGrid>
      <w:tr w:rsidR="00DA681F" w:rsidRPr="00DA681F" w14:paraId="72C9A6F3" w14:textId="77777777" w:rsidTr="00234EA8">
        <w:tc>
          <w:tcPr>
            <w:tcW w:w="2155" w:type="dxa"/>
          </w:tcPr>
          <w:p w14:paraId="7F41D133"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1B039075" w14:textId="512CC43E" w:rsidR="00DA681F" w:rsidRPr="00DA681F" w:rsidRDefault="00DA681F" w:rsidP="00234EA8">
            <w:pPr>
              <w:jc w:val="both"/>
              <w:rPr>
                <w:rFonts w:ascii="Times New Roman" w:hAnsi="Times New Roman" w:cs="Times New Roman"/>
              </w:rPr>
            </w:pPr>
            <w:r w:rsidRPr="00DA681F">
              <w:rPr>
                <w:rFonts w:ascii="Times New Roman" w:hAnsi="Times New Roman" w:cs="Times New Roman"/>
              </w:rPr>
              <w:t>R00</w:t>
            </w:r>
            <w:r>
              <w:rPr>
                <w:rFonts w:ascii="Times New Roman" w:hAnsi="Times New Roman" w:cs="Times New Roman"/>
              </w:rPr>
              <w:t>6</w:t>
            </w:r>
            <w:r w:rsidRPr="00DA681F">
              <w:rPr>
                <w:rFonts w:ascii="Times New Roman" w:hAnsi="Times New Roman" w:cs="Times New Roman"/>
              </w:rPr>
              <w:t>-</w:t>
            </w:r>
            <w:r>
              <w:rPr>
                <w:rFonts w:ascii="Times New Roman" w:hAnsi="Times New Roman" w:cs="Times New Roman"/>
              </w:rPr>
              <w:t>C</w:t>
            </w:r>
          </w:p>
        </w:tc>
      </w:tr>
      <w:tr w:rsidR="00DA681F" w:rsidRPr="00DA681F" w14:paraId="50B0983D" w14:textId="77777777" w:rsidTr="00234EA8">
        <w:tc>
          <w:tcPr>
            <w:tcW w:w="2155" w:type="dxa"/>
          </w:tcPr>
          <w:p w14:paraId="3D16BF4C"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CB5ACBD" w14:textId="65E99A76" w:rsidR="00DA681F" w:rsidRPr="00DA681F" w:rsidRDefault="00DA681F" w:rsidP="00234EA8">
            <w:pPr>
              <w:jc w:val="both"/>
              <w:rPr>
                <w:rFonts w:ascii="Times New Roman" w:hAnsi="Times New Roman" w:cs="Times New Roman"/>
              </w:rPr>
            </w:pPr>
            <w:r w:rsidRPr="00DA681F">
              <w:rPr>
                <w:rFonts w:ascii="Times New Roman" w:hAnsi="Times New Roman" w:cs="Times New Roman"/>
              </w:rPr>
              <w:t xml:space="preserve">Campos para la </w:t>
            </w:r>
            <w:r>
              <w:rPr>
                <w:rFonts w:ascii="Times New Roman" w:hAnsi="Times New Roman" w:cs="Times New Roman"/>
              </w:rPr>
              <w:t xml:space="preserve">modificación de la </w:t>
            </w:r>
            <w:r w:rsidR="00234EA8">
              <w:rPr>
                <w:rFonts w:ascii="Times New Roman" w:hAnsi="Times New Roman" w:cs="Times New Roman"/>
              </w:rPr>
              <w:t>información</w:t>
            </w:r>
          </w:p>
        </w:tc>
      </w:tr>
      <w:tr w:rsidR="00DA681F" w:rsidRPr="00DA681F" w14:paraId="03148A1B" w14:textId="77777777" w:rsidTr="00234EA8">
        <w:tc>
          <w:tcPr>
            <w:tcW w:w="2155" w:type="dxa"/>
          </w:tcPr>
          <w:p w14:paraId="21CD443D"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ABF9719"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Requerimiento de Usuario</w:t>
            </w:r>
          </w:p>
        </w:tc>
      </w:tr>
      <w:tr w:rsidR="00DA681F" w:rsidRPr="00DA681F" w14:paraId="6472C3DE" w14:textId="77777777" w:rsidTr="00234EA8">
        <w:trPr>
          <w:trHeight w:val="1686"/>
        </w:trPr>
        <w:tc>
          <w:tcPr>
            <w:tcW w:w="2155" w:type="dxa"/>
          </w:tcPr>
          <w:p w14:paraId="4602D020"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F73CCE" w14:textId="757C29B4" w:rsidR="00DA681F" w:rsidRPr="00DA681F" w:rsidRDefault="00DA681F" w:rsidP="00234EA8">
            <w:pPr>
              <w:jc w:val="both"/>
              <w:rPr>
                <w:rFonts w:ascii="Times New Roman" w:hAnsi="Times New Roman" w:cs="Times New Roman"/>
                <w:lang w:val="es-US"/>
              </w:rPr>
            </w:pPr>
            <w:r w:rsidRPr="00DA681F">
              <w:rPr>
                <w:rFonts w:ascii="Times New Roman" w:hAnsi="Times New Roman" w:cs="Times New Roman"/>
              </w:rPr>
              <w:t xml:space="preserve">Campos </w:t>
            </w:r>
            <w:r>
              <w:rPr>
                <w:rFonts w:ascii="Times New Roman" w:hAnsi="Times New Roman" w:cs="Times New Roman"/>
              </w:rPr>
              <w:t xml:space="preserve">necesarios </w:t>
            </w:r>
            <w:r w:rsidRPr="00DA681F">
              <w:rPr>
                <w:rFonts w:ascii="Times New Roman" w:hAnsi="Times New Roman" w:cs="Times New Roman"/>
              </w:rPr>
              <w:t xml:space="preserve">para la </w:t>
            </w:r>
            <w:r>
              <w:rPr>
                <w:rFonts w:ascii="Times New Roman" w:hAnsi="Times New Roman" w:cs="Times New Roman"/>
              </w:rPr>
              <w:t>modificación</w:t>
            </w:r>
            <w:r w:rsidRPr="00DA681F">
              <w:rPr>
                <w:rFonts w:ascii="Times New Roman" w:hAnsi="Times New Roman" w:cs="Times New Roman"/>
              </w:rPr>
              <w:t xml:space="preserve"> de los datos de la producción tales como:</w:t>
            </w:r>
          </w:p>
          <w:p w14:paraId="4BE4B23B" w14:textId="680F9700"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p>
          <w:p w14:paraId="1F9663F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p>
          <w:p w14:paraId="6785CF1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p>
          <w:p w14:paraId="1366E028"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6CB20B7C"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056F93A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24802E0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530B9AE3" w14:textId="77777777" w:rsidR="00DA681F" w:rsidRDefault="00DA681F" w:rsidP="002A6FEB"/>
    <w:p w14:paraId="3B397822" w14:textId="77777777" w:rsidR="007E4FBC" w:rsidRDefault="007E4FBC" w:rsidP="002A6FEB"/>
    <w:tbl>
      <w:tblPr>
        <w:tblStyle w:val="Tablaconcuadrcula"/>
        <w:tblW w:w="0" w:type="auto"/>
        <w:tblLook w:val="04A0" w:firstRow="1" w:lastRow="0" w:firstColumn="1" w:lastColumn="0" w:noHBand="0" w:noVBand="1"/>
      </w:tblPr>
      <w:tblGrid>
        <w:gridCol w:w="2155"/>
        <w:gridCol w:w="6475"/>
      </w:tblGrid>
      <w:tr w:rsidR="00F8489D" w:rsidRPr="00DA681F" w14:paraId="732D752A" w14:textId="77777777" w:rsidTr="006A3182">
        <w:tc>
          <w:tcPr>
            <w:tcW w:w="2155" w:type="dxa"/>
          </w:tcPr>
          <w:p w14:paraId="19D7B502"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347C3C1" w14:textId="37E851CD" w:rsidR="00F8489D" w:rsidRPr="00DA681F" w:rsidRDefault="00F8489D" w:rsidP="00DA681F">
            <w:pPr>
              <w:jc w:val="both"/>
              <w:rPr>
                <w:rFonts w:ascii="Times New Roman" w:hAnsi="Times New Roman" w:cs="Times New Roman"/>
              </w:rPr>
            </w:pPr>
            <w:r w:rsidRPr="00DA681F">
              <w:rPr>
                <w:rFonts w:ascii="Times New Roman" w:hAnsi="Times New Roman" w:cs="Times New Roman"/>
              </w:rPr>
              <w:t>R00</w:t>
            </w:r>
            <w:r w:rsidR="006A3182" w:rsidRPr="00DA681F">
              <w:rPr>
                <w:rFonts w:ascii="Times New Roman" w:hAnsi="Times New Roman" w:cs="Times New Roman"/>
              </w:rPr>
              <w:t>7</w:t>
            </w:r>
          </w:p>
        </w:tc>
      </w:tr>
      <w:tr w:rsidR="00F8489D" w:rsidRPr="00DA681F" w14:paraId="31F408FF" w14:textId="77777777" w:rsidTr="006A3182">
        <w:tc>
          <w:tcPr>
            <w:tcW w:w="2155" w:type="dxa"/>
          </w:tcPr>
          <w:p w14:paraId="31F4B2FD"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13835F84" w14:textId="5F93EEB5" w:rsidR="00F8489D" w:rsidRPr="00DA681F" w:rsidRDefault="006A3182" w:rsidP="00DA681F">
            <w:pPr>
              <w:jc w:val="both"/>
              <w:rPr>
                <w:rFonts w:ascii="Times New Roman" w:hAnsi="Times New Roman" w:cs="Times New Roman"/>
              </w:rPr>
            </w:pPr>
            <w:r w:rsidRPr="00DA681F">
              <w:rPr>
                <w:rFonts w:ascii="Times New Roman" w:hAnsi="Times New Roman" w:cs="Times New Roman"/>
              </w:rPr>
              <w:t>Conexión a la red</w:t>
            </w:r>
          </w:p>
        </w:tc>
      </w:tr>
      <w:tr w:rsidR="00F8489D" w:rsidRPr="00DA681F" w14:paraId="1C69507E" w14:textId="77777777" w:rsidTr="006A3182">
        <w:tc>
          <w:tcPr>
            <w:tcW w:w="2155" w:type="dxa"/>
          </w:tcPr>
          <w:p w14:paraId="7A09E165"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818D9D3" w14:textId="22248A03" w:rsidR="00F8489D" w:rsidRPr="00DA681F" w:rsidRDefault="00F8489D" w:rsidP="00DA681F">
            <w:pPr>
              <w:jc w:val="both"/>
              <w:rPr>
                <w:rFonts w:ascii="Times New Roman" w:hAnsi="Times New Roman" w:cs="Times New Roman"/>
              </w:rPr>
            </w:pPr>
            <w:r w:rsidRPr="00DA681F">
              <w:rPr>
                <w:rFonts w:ascii="Times New Roman" w:hAnsi="Times New Roman" w:cs="Times New Roman"/>
              </w:rPr>
              <w:t>Requerimiento de</w:t>
            </w:r>
            <w:r w:rsidR="00A62376" w:rsidRPr="00DA681F">
              <w:rPr>
                <w:rFonts w:ascii="Times New Roman" w:hAnsi="Times New Roman" w:cs="Times New Roman"/>
              </w:rPr>
              <w:t xml:space="preserve"> Sistema</w:t>
            </w:r>
            <w:r w:rsidRPr="00DA681F">
              <w:rPr>
                <w:rFonts w:ascii="Times New Roman" w:hAnsi="Times New Roman" w:cs="Times New Roman"/>
              </w:rPr>
              <w:t xml:space="preserve"> </w:t>
            </w:r>
          </w:p>
        </w:tc>
      </w:tr>
      <w:tr w:rsidR="00F8489D" w:rsidRPr="00DA681F" w14:paraId="795FAEFC" w14:textId="77777777" w:rsidTr="006A3182">
        <w:trPr>
          <w:trHeight w:val="1686"/>
        </w:trPr>
        <w:tc>
          <w:tcPr>
            <w:tcW w:w="2155" w:type="dxa"/>
          </w:tcPr>
          <w:p w14:paraId="0F41A747"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85BEB52" w14:textId="75114D72" w:rsidR="00F8489D" w:rsidRPr="00DA681F" w:rsidRDefault="006A3182" w:rsidP="00DA681F">
            <w:pPr>
              <w:jc w:val="both"/>
              <w:rPr>
                <w:rFonts w:ascii="Times New Roman" w:hAnsi="Times New Roman" w:cs="Times New Roman"/>
              </w:rPr>
            </w:pPr>
            <w:r w:rsidRPr="00DA681F">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3EC7A429" w:rsidR="00F8489D" w:rsidRPr="00DA681F" w:rsidRDefault="00F8489D"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6A3182" w:rsidRPr="00DA681F" w14:paraId="0ACFE0FB" w14:textId="77777777" w:rsidTr="006A3182">
        <w:tc>
          <w:tcPr>
            <w:tcW w:w="2155" w:type="dxa"/>
          </w:tcPr>
          <w:p w14:paraId="4E04430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48D4655" w14:textId="53DA494D"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8</w:t>
            </w:r>
          </w:p>
        </w:tc>
      </w:tr>
      <w:tr w:rsidR="006A3182" w:rsidRPr="00DA681F" w14:paraId="6E63A279" w14:textId="77777777" w:rsidTr="006A3182">
        <w:tc>
          <w:tcPr>
            <w:tcW w:w="2155" w:type="dxa"/>
          </w:tcPr>
          <w:p w14:paraId="63F6B634"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AB8CB80" w14:textId="4235BD31"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a la Base de Datos</w:t>
            </w:r>
          </w:p>
        </w:tc>
      </w:tr>
      <w:tr w:rsidR="006A3182" w:rsidRPr="00DA681F" w14:paraId="7BECB45A" w14:textId="77777777" w:rsidTr="006A3182">
        <w:tc>
          <w:tcPr>
            <w:tcW w:w="2155" w:type="dxa"/>
          </w:tcPr>
          <w:p w14:paraId="7F5CE5E7"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9ECC921" w14:textId="55F51D7E"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6E6DA26E" w14:textId="77777777" w:rsidTr="006A3182">
        <w:trPr>
          <w:trHeight w:val="1686"/>
        </w:trPr>
        <w:tc>
          <w:tcPr>
            <w:tcW w:w="2155" w:type="dxa"/>
          </w:tcPr>
          <w:p w14:paraId="42CFD7D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A97D907" w14:textId="186C9D69"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aplicación debe tener una conexión a la base de datos que se encuentra en un de los servidores.</w:t>
            </w:r>
          </w:p>
        </w:tc>
      </w:tr>
    </w:tbl>
    <w:p w14:paraId="0BF19596" w14:textId="19DF8044" w:rsidR="006A3182" w:rsidRPr="00DA681F" w:rsidRDefault="006A3182"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6A3182" w:rsidRPr="00DA681F" w14:paraId="2D868F87" w14:textId="77777777" w:rsidTr="006A3182">
        <w:tc>
          <w:tcPr>
            <w:tcW w:w="2155" w:type="dxa"/>
          </w:tcPr>
          <w:p w14:paraId="18C3912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21A40CAA" w14:textId="799F9BC7"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9</w:t>
            </w:r>
          </w:p>
        </w:tc>
      </w:tr>
      <w:tr w:rsidR="006A3182" w:rsidRPr="00DA681F" w14:paraId="56831ACE" w14:textId="77777777" w:rsidTr="006A3182">
        <w:tc>
          <w:tcPr>
            <w:tcW w:w="2155" w:type="dxa"/>
          </w:tcPr>
          <w:p w14:paraId="1E3D099C"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6A657CD" w14:textId="0810A7A6"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en red y Base de Segura</w:t>
            </w:r>
          </w:p>
        </w:tc>
      </w:tr>
      <w:tr w:rsidR="006A3182" w:rsidRPr="00DA681F" w14:paraId="6C723C3A" w14:textId="77777777" w:rsidTr="006A3182">
        <w:tc>
          <w:tcPr>
            <w:tcW w:w="2155" w:type="dxa"/>
          </w:tcPr>
          <w:p w14:paraId="7EA827AD"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40705B2" w14:textId="644F68A3"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439C6F21" w14:textId="77777777" w:rsidTr="006A3182">
        <w:trPr>
          <w:trHeight w:val="1686"/>
        </w:trPr>
        <w:tc>
          <w:tcPr>
            <w:tcW w:w="2155" w:type="dxa"/>
          </w:tcPr>
          <w:p w14:paraId="757D709B"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219F3CF"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DA681F" w:rsidRDefault="006A3182" w:rsidP="00DA681F">
            <w:pPr>
              <w:jc w:val="both"/>
              <w:rPr>
                <w:rFonts w:ascii="Times New Roman" w:hAnsi="Times New Roman" w:cs="Times New Roman"/>
              </w:rPr>
            </w:pPr>
          </w:p>
          <w:p w14:paraId="6855EE1B" w14:textId="2AE6A936"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conexión a la base de datos solo se logra obtener</w:t>
            </w:r>
            <w:r w:rsidR="00AF2A57">
              <w:rPr>
                <w:rFonts w:ascii="Times New Roman" w:hAnsi="Times New Roman" w:cs="Times New Roman"/>
              </w:rPr>
              <w:t>,</w:t>
            </w:r>
            <w:r w:rsidRPr="00DA681F">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106C87FE" w:rsidR="006A3182" w:rsidRPr="00DA681F" w:rsidRDefault="006A3182"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6A3182" w:rsidRPr="00DA681F" w14:paraId="4FAD6435" w14:textId="77777777" w:rsidTr="006A3182">
        <w:tc>
          <w:tcPr>
            <w:tcW w:w="2155" w:type="dxa"/>
          </w:tcPr>
          <w:p w14:paraId="46E8855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14FDBBA" w14:textId="2A0BB128" w:rsidR="006A3182" w:rsidRPr="00DA681F" w:rsidRDefault="006A3182" w:rsidP="00DA681F">
            <w:pPr>
              <w:jc w:val="both"/>
              <w:rPr>
                <w:rFonts w:ascii="Times New Roman" w:hAnsi="Times New Roman" w:cs="Times New Roman"/>
              </w:rPr>
            </w:pPr>
            <w:r w:rsidRPr="00DA681F">
              <w:rPr>
                <w:rFonts w:ascii="Times New Roman" w:hAnsi="Times New Roman" w:cs="Times New Roman"/>
              </w:rPr>
              <w:t>R010</w:t>
            </w:r>
          </w:p>
        </w:tc>
      </w:tr>
      <w:tr w:rsidR="006A3182" w:rsidRPr="00DA681F" w14:paraId="2744E8E1" w14:textId="77777777" w:rsidTr="006A3182">
        <w:tc>
          <w:tcPr>
            <w:tcW w:w="2155" w:type="dxa"/>
          </w:tcPr>
          <w:p w14:paraId="49EA25D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6BA61C1" w14:textId="34C3BAF6" w:rsidR="006A3182" w:rsidRPr="00DA681F" w:rsidRDefault="00A62376" w:rsidP="00DA681F">
            <w:pPr>
              <w:jc w:val="both"/>
              <w:rPr>
                <w:rFonts w:ascii="Times New Roman" w:hAnsi="Times New Roman" w:cs="Times New Roman"/>
              </w:rPr>
            </w:pPr>
            <w:r w:rsidRPr="00DA681F">
              <w:rPr>
                <w:rFonts w:ascii="Times New Roman" w:hAnsi="Times New Roman" w:cs="Times New Roman"/>
              </w:rPr>
              <w:t>Librerías</w:t>
            </w:r>
          </w:p>
        </w:tc>
      </w:tr>
      <w:tr w:rsidR="006A3182" w:rsidRPr="00DA681F" w14:paraId="6833E3CD" w14:textId="77777777" w:rsidTr="006A3182">
        <w:tc>
          <w:tcPr>
            <w:tcW w:w="2155" w:type="dxa"/>
          </w:tcPr>
          <w:p w14:paraId="19A6C952"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E861081" w14:textId="59B32698"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3C855C53" w14:textId="77777777" w:rsidTr="006A3182">
        <w:trPr>
          <w:trHeight w:val="1686"/>
        </w:trPr>
        <w:tc>
          <w:tcPr>
            <w:tcW w:w="2155" w:type="dxa"/>
          </w:tcPr>
          <w:p w14:paraId="29B71F7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13FED74" w14:textId="34DBCCC3" w:rsidR="006A3182" w:rsidRPr="00DA681F" w:rsidRDefault="006A3182" w:rsidP="00DA681F">
            <w:pPr>
              <w:jc w:val="both"/>
              <w:rPr>
                <w:rFonts w:ascii="Times New Roman" w:hAnsi="Times New Roman" w:cs="Times New Roman"/>
              </w:rPr>
            </w:pPr>
            <w:r w:rsidRPr="00DA681F">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7777777" w:rsidR="006A3182" w:rsidRPr="00DA681F" w:rsidRDefault="006A3182" w:rsidP="00DA681F">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A62376" w:rsidRPr="00DA681F" w14:paraId="4CB2626B" w14:textId="77777777" w:rsidTr="007E4FBC">
        <w:tc>
          <w:tcPr>
            <w:tcW w:w="2155" w:type="dxa"/>
          </w:tcPr>
          <w:p w14:paraId="44EF7A5A"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235956E" w14:textId="67AD401E" w:rsidR="00A62376" w:rsidRPr="00DA681F" w:rsidRDefault="00A62376" w:rsidP="00DA681F">
            <w:pPr>
              <w:jc w:val="both"/>
              <w:rPr>
                <w:rFonts w:ascii="Times New Roman" w:hAnsi="Times New Roman" w:cs="Times New Roman"/>
              </w:rPr>
            </w:pPr>
            <w:r w:rsidRPr="00DA681F">
              <w:rPr>
                <w:rFonts w:ascii="Times New Roman" w:hAnsi="Times New Roman" w:cs="Times New Roman"/>
              </w:rPr>
              <w:t>R011</w:t>
            </w:r>
          </w:p>
        </w:tc>
      </w:tr>
      <w:tr w:rsidR="00A62376" w:rsidRPr="00DA681F" w14:paraId="485B7E87" w14:textId="77777777" w:rsidTr="007E4FBC">
        <w:tc>
          <w:tcPr>
            <w:tcW w:w="2155" w:type="dxa"/>
          </w:tcPr>
          <w:p w14:paraId="72768B52"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8CBAA92" w14:textId="7A2AD19A" w:rsidR="00A62376" w:rsidRPr="00DA681F" w:rsidRDefault="00A62376" w:rsidP="00DA681F">
            <w:pPr>
              <w:jc w:val="both"/>
              <w:rPr>
                <w:rFonts w:ascii="Times New Roman" w:hAnsi="Times New Roman" w:cs="Times New Roman"/>
              </w:rPr>
            </w:pPr>
            <w:r w:rsidRPr="00DA681F">
              <w:rPr>
                <w:rFonts w:ascii="Times New Roman" w:hAnsi="Times New Roman" w:cs="Times New Roman"/>
              </w:rPr>
              <w:t>OS adecuado</w:t>
            </w:r>
          </w:p>
        </w:tc>
      </w:tr>
      <w:tr w:rsidR="00A62376" w:rsidRPr="00DA681F" w14:paraId="7B885887" w14:textId="77777777" w:rsidTr="007E4FBC">
        <w:tc>
          <w:tcPr>
            <w:tcW w:w="2155" w:type="dxa"/>
          </w:tcPr>
          <w:p w14:paraId="7911D290"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C7D021" w14:textId="70F79662" w:rsidR="00A62376" w:rsidRPr="00DA681F" w:rsidRDefault="00A62376" w:rsidP="00DA681F">
            <w:pPr>
              <w:jc w:val="both"/>
              <w:rPr>
                <w:rFonts w:ascii="Times New Roman" w:hAnsi="Times New Roman" w:cs="Times New Roman"/>
              </w:rPr>
            </w:pPr>
            <w:r w:rsidRPr="00DA681F">
              <w:rPr>
                <w:rFonts w:ascii="Times New Roman" w:hAnsi="Times New Roman" w:cs="Times New Roman"/>
              </w:rPr>
              <w:t>Requerimiento de Sistema</w:t>
            </w:r>
          </w:p>
        </w:tc>
      </w:tr>
      <w:tr w:rsidR="00A62376" w:rsidRPr="00DA681F" w14:paraId="56389D8F" w14:textId="77777777" w:rsidTr="007E4FBC">
        <w:trPr>
          <w:trHeight w:val="1686"/>
        </w:trPr>
        <w:tc>
          <w:tcPr>
            <w:tcW w:w="2155" w:type="dxa"/>
          </w:tcPr>
          <w:p w14:paraId="38B92B61"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C4097EF"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Para el buen uso de la aplicación el dispositivo que se hará uso debe contar con los siguientes OS:</w:t>
            </w:r>
          </w:p>
          <w:p w14:paraId="1ECFC4D5" w14:textId="603E58BF"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Windows 10 Pro.</w:t>
            </w:r>
          </w:p>
          <w:p w14:paraId="733B19C9" w14:textId="62D7584D"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7 Pro (Versión aceptada solo hasta agosto del 2021).</w:t>
            </w:r>
          </w:p>
          <w:p w14:paraId="686937C1" w14:textId="3620FE71"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Server 2019.</w:t>
            </w:r>
          </w:p>
          <w:p w14:paraId="2ACE11D0" w14:textId="64248255"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lastRenderedPageBreak/>
              <w:t>Windows Server 2016 (Versión aceptada solo hasta agosto 2021).</w:t>
            </w:r>
          </w:p>
          <w:p w14:paraId="22BA400D" w14:textId="66D071A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Ubuntu distribución de Linux.</w:t>
            </w:r>
          </w:p>
          <w:p w14:paraId="54E30828" w14:textId="5393C3EE"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Red Hat distribución de Linux.</w:t>
            </w:r>
          </w:p>
          <w:p w14:paraId="32C1F74A" w14:textId="2D56B00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Linux Mint.</w:t>
            </w:r>
          </w:p>
        </w:tc>
      </w:tr>
    </w:tbl>
    <w:p w14:paraId="1D3BC364" w14:textId="4427747A" w:rsidR="006A3182" w:rsidRDefault="006A3182" w:rsidP="002A6FEB"/>
    <w:p w14:paraId="38AC4C14" w14:textId="10C0EAC9" w:rsidR="00A62376" w:rsidRPr="002A6FEB" w:rsidRDefault="007A39C3" w:rsidP="00D17EEA">
      <w:pPr>
        <w:jc w:val="center"/>
      </w:pPr>
      <w:r w:rsidRPr="007A39C3">
        <w:drawing>
          <wp:inline distT="0" distB="0" distL="0" distR="0" wp14:anchorId="53FBC954" wp14:editId="5F2E8966">
            <wp:extent cx="5486400" cy="53721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5372100"/>
                    </a:xfrm>
                    <a:prstGeom prst="rect">
                      <a:avLst/>
                    </a:prstGeom>
                  </pic:spPr>
                </pic:pic>
              </a:graphicData>
            </a:graphic>
          </wp:inline>
        </w:drawing>
      </w:r>
    </w:p>
    <w:p w14:paraId="1283758B" w14:textId="26EEB6CF" w:rsidR="002A6FEB" w:rsidRPr="002A6FEB" w:rsidRDefault="002A6FEB" w:rsidP="002A6FEB">
      <w:pPr>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6808452E"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proofErr w:type="spellStart"/>
      <w:r w:rsidR="005C3B02">
        <w:rPr>
          <w:rFonts w:ascii="Times New Roman" w:eastAsia="Times New Roman" w:hAnsi="Times New Roman" w:cs="Times New Roman"/>
        </w:rPr>
        <w:t>di</w:t>
      </w:r>
      <w:r w:rsidR="00DE428F">
        <w:rPr>
          <w:rFonts w:ascii="Times New Roman" w:eastAsia="Times New Roman" w:hAnsi="Times New Roman" w:cs="Times New Roman"/>
        </w:rPr>
        <w:t>ó</w:t>
      </w:r>
      <w:proofErr w:type="spellEnd"/>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r w:rsidRPr="003474B5">
        <w:lastRenderedPageBreak/>
        <w:t>IV. Resultados y Discusiones</w:t>
      </w:r>
    </w:p>
    <w:p w14:paraId="0B415389" w14:textId="0655855C" w:rsidR="53E57E2C" w:rsidRPr="003474B5" w:rsidRDefault="00721BEC" w:rsidP="00721BEC">
      <w:pPr>
        <w:pStyle w:val="Ttulo2"/>
        <w:jc w:val="both"/>
        <w:rPr>
          <w:rFonts w:ascii="Times New Roman" w:hAnsi="Times New Roman" w:cs="Times New Roman"/>
          <w:szCs w:val="24"/>
        </w:rPr>
      </w:pPr>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7">
        <w:r w:rsidRPr="003474B5">
          <w:rPr>
            <w:rStyle w:val="Hipervnculo"/>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Ttulo2"/>
        <w:jc w:val="both"/>
        <w:rPr>
          <w:rFonts w:ascii="Times New Roman" w:hAnsi="Times New Roman" w:cs="Times New Roman"/>
          <w:szCs w:val="24"/>
        </w:rPr>
      </w:pPr>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8">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r w:rsidRPr="003474B5">
        <w:lastRenderedPageBreak/>
        <w:t>V. Conclusiones</w:t>
      </w:r>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9">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r>
        <w:t>Bibliografía</w:t>
      </w:r>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r w:rsidRPr="003474B5">
        <w:lastRenderedPageBreak/>
        <w:t>Apéndice</w:t>
      </w:r>
      <w:r w:rsidR="00F669A9">
        <w:t xml:space="preserve"> [Letra] – [Nombre del Apéndice</w:t>
      </w:r>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AECA07" w14:textId="77777777" w:rsidR="00BF7337" w:rsidRDefault="00BF7337" w:rsidP="00ED0351">
      <w:pPr>
        <w:spacing w:line="240" w:lineRule="auto"/>
      </w:pPr>
      <w:r>
        <w:separator/>
      </w:r>
    </w:p>
  </w:endnote>
  <w:endnote w:type="continuationSeparator" w:id="0">
    <w:p w14:paraId="6201936F" w14:textId="77777777" w:rsidR="00BF7337" w:rsidRDefault="00BF7337"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D17EEA" w:rsidRDefault="00D17EEA"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D17EEA" w:rsidRDefault="00D17EEA"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4AA4B" w14:textId="77777777" w:rsidR="00BF7337" w:rsidRDefault="00BF7337" w:rsidP="00ED0351">
      <w:pPr>
        <w:spacing w:line="240" w:lineRule="auto"/>
      </w:pPr>
      <w:r>
        <w:separator/>
      </w:r>
    </w:p>
  </w:footnote>
  <w:footnote w:type="continuationSeparator" w:id="0">
    <w:p w14:paraId="09FD5D75" w14:textId="77777777" w:rsidR="00BF7337" w:rsidRDefault="00BF7337"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81542"/>
    <w:rsid w:val="002A6FEB"/>
    <w:rsid w:val="002C5933"/>
    <w:rsid w:val="002E0EB6"/>
    <w:rsid w:val="002E1DB1"/>
    <w:rsid w:val="00313493"/>
    <w:rsid w:val="00346343"/>
    <w:rsid w:val="003474B5"/>
    <w:rsid w:val="00367D6F"/>
    <w:rsid w:val="00384CC2"/>
    <w:rsid w:val="00406D07"/>
    <w:rsid w:val="0041154E"/>
    <w:rsid w:val="00431045"/>
    <w:rsid w:val="00460456"/>
    <w:rsid w:val="0046251B"/>
    <w:rsid w:val="004703E6"/>
    <w:rsid w:val="004738D8"/>
    <w:rsid w:val="00491600"/>
    <w:rsid w:val="004C5C35"/>
    <w:rsid w:val="00516C20"/>
    <w:rsid w:val="00516D87"/>
    <w:rsid w:val="005475C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644FB"/>
    <w:rsid w:val="007942B6"/>
    <w:rsid w:val="007A39C3"/>
    <w:rsid w:val="007A3E26"/>
    <w:rsid w:val="007A7CC2"/>
    <w:rsid w:val="007E4FBC"/>
    <w:rsid w:val="007E5490"/>
    <w:rsid w:val="007F50F8"/>
    <w:rsid w:val="00821A4D"/>
    <w:rsid w:val="0086370F"/>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AF2A57"/>
    <w:rsid w:val="00B01B78"/>
    <w:rsid w:val="00B037AD"/>
    <w:rsid w:val="00B31210"/>
    <w:rsid w:val="00B63160"/>
    <w:rsid w:val="00B974FB"/>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E21C5"/>
    <w:rsid w:val="00DE428F"/>
    <w:rsid w:val="00E104F0"/>
    <w:rsid w:val="00E573AB"/>
    <w:rsid w:val="00E80D5A"/>
    <w:rsid w:val="00E83725"/>
    <w:rsid w:val="00E90BDA"/>
    <w:rsid w:val="00E92A0F"/>
    <w:rsid w:val="00EC6017"/>
    <w:rsid w:val="00ED0351"/>
    <w:rsid w:val="00ED202B"/>
    <w:rsid w:val="00ED3272"/>
    <w:rsid w:val="00F25E83"/>
    <w:rsid w:val="00F33882"/>
    <w:rsid w:val="00F41506"/>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34</Pages>
  <Words>5482</Words>
  <Characters>31252</Characters>
  <Application>Microsoft Office Word</Application>
  <DocSecurity>0</DocSecurity>
  <Lines>260</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3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11</cp:revision>
  <dcterms:created xsi:type="dcterms:W3CDTF">2021-02-18T04:42:00Z</dcterms:created>
  <dcterms:modified xsi:type="dcterms:W3CDTF">2021-02-2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